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word/intelligence.xml" ContentType="application/vnd.ms-office.intelligenc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A56D04" w14:textId="77777777" w:rsidR="00730613" w:rsidRDefault="006F7D69">
      <w:pPr>
        <w:pStyle w:val="Body"/>
        <w:widowControl w:val="0"/>
        <w:tabs>
          <w:tab w:val="left" w:pos="720"/>
        </w:tabs>
        <w:spacing w:line="240" w:lineRule="auto"/>
        <w:jc w:val="center"/>
        <w:rPr>
          <w:b/>
          <w:bCs/>
          <w:sz w:val="36"/>
          <w:szCs w:val="36"/>
        </w:rPr>
      </w:pPr>
      <w:r>
        <w:rPr>
          <w:noProof/>
        </w:rPr>
        <w:drawing>
          <wp:anchor distT="0" distB="0" distL="0" distR="0" simplePos="0" relativeHeight="251659264" behindDoc="0" locked="0" layoutInCell="1" allowOverlap="1" wp14:anchorId="2F476F17" wp14:editId="07777777">
            <wp:simplePos x="0" y="0"/>
            <wp:positionH relativeFrom="column">
              <wp:posOffset>5</wp:posOffset>
            </wp:positionH>
            <wp:positionV relativeFrom="line">
              <wp:posOffset>-1537</wp:posOffset>
            </wp:positionV>
            <wp:extent cx="849086" cy="966953"/>
            <wp:effectExtent l="0" t="0" r="0" b="0"/>
            <wp:wrapNone/>
            <wp:docPr id="1073741825" name="officeArt object" descr="image1.jpg"/>
            <wp:cNvGraphicFramePr/>
            <a:graphic xmlns:a="http://schemas.openxmlformats.org/drawingml/2006/main">
              <a:graphicData uri="http://schemas.openxmlformats.org/drawingml/2006/picture">
                <pic:pic xmlns:pic="http://schemas.openxmlformats.org/drawingml/2006/picture">
                  <pic:nvPicPr>
                    <pic:cNvPr id="1073741825" name="image1.jpg" descr="image1.jpg"/>
                    <pic:cNvPicPr>
                      <a:picLocks noChangeAspect="1"/>
                    </pic:cNvPicPr>
                  </pic:nvPicPr>
                  <pic:blipFill>
                    <a:blip r:embed="rId7">
                      <a:extLst/>
                    </a:blip>
                    <a:stretch>
                      <a:fillRect/>
                    </a:stretch>
                  </pic:blipFill>
                  <pic:spPr>
                    <a:xfrm>
                      <a:off x="0" y="0"/>
                      <a:ext cx="849086" cy="966953"/>
                    </a:xfrm>
                    <a:prstGeom prst="rect">
                      <a:avLst/>
                    </a:prstGeom>
                    <a:ln w="12700" cap="flat">
                      <a:noFill/>
                      <a:miter lim="400000"/>
                    </a:ln>
                    <a:effectLst/>
                  </pic:spPr>
                </pic:pic>
              </a:graphicData>
            </a:graphic>
          </wp:anchor>
        </w:drawing>
      </w:r>
      <w:r>
        <w:rPr>
          <w:b/>
          <w:bCs/>
          <w:sz w:val="36"/>
          <w:szCs w:val="36"/>
          <w:lang w:val="es-ES_tradnl"/>
        </w:rPr>
        <w:t>Las Positas College</w:t>
      </w:r>
      <w:r>
        <w:rPr>
          <w:i/>
          <w:iCs/>
          <w:sz w:val="36"/>
          <w:szCs w:val="36"/>
        </w:rPr>
        <w:t xml:space="preserve"> </w:t>
      </w:r>
      <w:r>
        <w:rPr>
          <w:b/>
          <w:bCs/>
          <w:sz w:val="36"/>
          <w:szCs w:val="36"/>
        </w:rPr>
        <w:t>Student Government</w:t>
      </w:r>
    </w:p>
    <w:p w14:paraId="07F93504" w14:textId="77777777" w:rsidR="00730613" w:rsidRDefault="006F7D69">
      <w:pPr>
        <w:pStyle w:val="Body"/>
        <w:widowControl w:val="0"/>
        <w:tabs>
          <w:tab w:val="left" w:pos="720"/>
        </w:tabs>
        <w:spacing w:line="240" w:lineRule="auto"/>
        <w:jc w:val="center"/>
        <w:rPr>
          <w:b/>
          <w:bCs/>
          <w:sz w:val="36"/>
          <w:szCs w:val="36"/>
        </w:rPr>
      </w:pPr>
      <w:r>
        <w:rPr>
          <w:b/>
          <w:bCs/>
          <w:sz w:val="36"/>
          <w:szCs w:val="36"/>
        </w:rPr>
        <w:t xml:space="preserve">Inter-Club Council </w:t>
      </w:r>
    </w:p>
    <w:p w14:paraId="5DDD9F9C" w14:textId="77777777" w:rsidR="00730613" w:rsidRDefault="006F7D69">
      <w:pPr>
        <w:pStyle w:val="Body"/>
        <w:widowControl w:val="0"/>
        <w:tabs>
          <w:tab w:val="left" w:pos="720"/>
        </w:tabs>
        <w:spacing w:line="240" w:lineRule="auto"/>
        <w:jc w:val="center"/>
      </w:pPr>
      <w:r>
        <w:t>Las Positas College - Student Life Office</w:t>
      </w:r>
    </w:p>
    <w:p w14:paraId="18F852D6" w14:textId="002BDF5F" w:rsidR="00730613" w:rsidRDefault="43A316AA">
      <w:pPr>
        <w:pStyle w:val="Body"/>
        <w:widowControl w:val="0"/>
        <w:tabs>
          <w:tab w:val="left" w:pos="720"/>
        </w:tabs>
        <w:spacing w:line="240" w:lineRule="auto"/>
        <w:jc w:val="center"/>
      </w:pPr>
      <w:r w:rsidRPr="43A316AA">
        <w:t>3000 Campus Hill Drive, Building 1600, Room 1643</w:t>
      </w:r>
    </w:p>
    <w:p w14:paraId="201B230B" w14:textId="77777777" w:rsidR="00730613" w:rsidRDefault="006F7D69">
      <w:pPr>
        <w:pStyle w:val="Body"/>
        <w:widowControl w:val="0"/>
        <w:tabs>
          <w:tab w:val="left" w:pos="720"/>
        </w:tabs>
        <w:spacing w:line="240" w:lineRule="auto"/>
        <w:jc w:val="center"/>
      </w:pPr>
      <w:r>
        <w:t>Livermore, CA 94551</w:t>
      </w:r>
    </w:p>
    <w:p w14:paraId="2ECF30F2" w14:textId="1F4283F6" w:rsidR="00730613" w:rsidRPr="002D6889" w:rsidRDefault="00F2174B">
      <w:pPr>
        <w:pStyle w:val="Body"/>
        <w:widowControl w:val="0"/>
        <w:tabs>
          <w:tab w:val="left" w:pos="720"/>
        </w:tabs>
        <w:spacing w:line="240" w:lineRule="auto"/>
        <w:jc w:val="center"/>
        <w:rPr>
          <w:rStyle w:val="Link"/>
        </w:rPr>
      </w:pPr>
      <w:hyperlink r:id="rId8" w:history="1">
        <w:r w:rsidR="006F7D69" w:rsidRPr="002D6889">
          <w:rPr>
            <w:rStyle w:val="Link"/>
          </w:rPr>
          <w:t>http://www.laspositascollege.edu/lpcsg/</w:t>
        </w:r>
      </w:hyperlink>
    </w:p>
    <w:p w14:paraId="672A6659" w14:textId="77777777" w:rsidR="00730613" w:rsidRDefault="00730613">
      <w:pPr>
        <w:pStyle w:val="Body"/>
        <w:widowControl w:val="0"/>
        <w:tabs>
          <w:tab w:val="left" w:pos="720"/>
        </w:tabs>
        <w:spacing w:line="240" w:lineRule="auto"/>
        <w:jc w:val="center"/>
        <w:rPr>
          <w:color w:val="0000FF"/>
          <w:u w:val="single" w:color="0000FF"/>
        </w:rPr>
      </w:pPr>
    </w:p>
    <w:p w14:paraId="11CDFE31" w14:textId="77777777" w:rsidR="00730613" w:rsidRDefault="006F7D69">
      <w:pPr>
        <w:pStyle w:val="Body"/>
        <w:widowControl w:val="0"/>
        <w:tabs>
          <w:tab w:val="left" w:pos="720"/>
        </w:tabs>
        <w:spacing w:line="240" w:lineRule="auto"/>
        <w:jc w:val="center"/>
        <w:rPr>
          <w:b/>
          <w:bCs/>
          <w:i/>
          <w:iCs/>
        </w:rPr>
      </w:pPr>
      <w:r>
        <w:rPr>
          <w:b/>
          <w:bCs/>
          <w:i/>
          <w:iCs/>
        </w:rPr>
        <w:t>Meetings Scheduled to take place Online for Fall Semester 2021</w:t>
      </w:r>
    </w:p>
    <w:p w14:paraId="0A37501D" w14:textId="77777777" w:rsidR="00730613" w:rsidRDefault="00730613">
      <w:pPr>
        <w:pStyle w:val="Body"/>
        <w:widowControl w:val="0"/>
        <w:pBdr>
          <w:bottom w:val="single" w:sz="6" w:space="0" w:color="000000"/>
        </w:pBdr>
        <w:tabs>
          <w:tab w:val="left" w:pos="720"/>
        </w:tabs>
        <w:spacing w:line="240" w:lineRule="auto"/>
        <w:jc w:val="center"/>
      </w:pPr>
    </w:p>
    <w:p w14:paraId="5DAB6C7B" w14:textId="77777777" w:rsidR="00730613" w:rsidRDefault="00730613">
      <w:pPr>
        <w:pStyle w:val="Body"/>
        <w:widowControl w:val="0"/>
        <w:tabs>
          <w:tab w:val="left" w:pos="720"/>
        </w:tabs>
        <w:spacing w:line="240" w:lineRule="auto"/>
      </w:pPr>
    </w:p>
    <w:p w14:paraId="73B7D3B4" w14:textId="2EBFB51C" w:rsidR="00730613" w:rsidRDefault="22E16F83">
      <w:pPr>
        <w:pStyle w:val="Body"/>
        <w:widowControl w:val="0"/>
        <w:tabs>
          <w:tab w:val="left" w:pos="720"/>
        </w:tabs>
        <w:spacing w:line="240" w:lineRule="auto"/>
        <w:jc w:val="center"/>
        <w:rPr>
          <w:b/>
          <w:bCs/>
          <w:sz w:val="28"/>
          <w:szCs w:val="28"/>
        </w:rPr>
      </w:pPr>
      <w:r w:rsidRPr="059BD7FC">
        <w:rPr>
          <w:b/>
          <w:bCs/>
          <w:sz w:val="28"/>
          <w:szCs w:val="28"/>
        </w:rPr>
        <w:t xml:space="preserve">Regular Inter-Club Council (ICC) Meeting | Friday, </w:t>
      </w:r>
      <w:r w:rsidR="5F7EC366" w:rsidRPr="059BD7FC">
        <w:rPr>
          <w:b/>
          <w:bCs/>
          <w:sz w:val="28"/>
          <w:szCs w:val="28"/>
        </w:rPr>
        <w:t>November</w:t>
      </w:r>
      <w:r w:rsidR="685705E3" w:rsidRPr="059BD7FC">
        <w:rPr>
          <w:b/>
          <w:bCs/>
          <w:sz w:val="28"/>
          <w:szCs w:val="28"/>
        </w:rPr>
        <w:t xml:space="preserve"> </w:t>
      </w:r>
      <w:r w:rsidR="302C7544" w:rsidRPr="059BD7FC">
        <w:rPr>
          <w:b/>
          <w:bCs/>
          <w:sz w:val="28"/>
          <w:szCs w:val="28"/>
        </w:rPr>
        <w:t>5</w:t>
      </w:r>
      <w:r w:rsidRPr="059BD7FC">
        <w:rPr>
          <w:b/>
          <w:bCs/>
          <w:sz w:val="28"/>
          <w:szCs w:val="28"/>
        </w:rPr>
        <w:t>, 2021 | 10:30 AM | Zoom</w:t>
      </w:r>
    </w:p>
    <w:p w14:paraId="02EB378F" w14:textId="77777777" w:rsidR="00730613" w:rsidRDefault="00730613">
      <w:pPr>
        <w:pStyle w:val="Body"/>
        <w:widowControl w:val="0"/>
        <w:tabs>
          <w:tab w:val="left" w:pos="720"/>
        </w:tabs>
        <w:spacing w:line="240" w:lineRule="auto"/>
        <w:rPr>
          <w:b/>
          <w:bCs/>
        </w:rPr>
      </w:pPr>
    </w:p>
    <w:p w14:paraId="4E8300D6" w14:textId="39FB2B0E" w:rsidR="00730613" w:rsidRDefault="2759C789" w:rsidP="4E93F8A0">
      <w:pPr>
        <w:pStyle w:val="Body"/>
        <w:spacing w:line="240" w:lineRule="auto"/>
        <w:rPr>
          <w:color w:val="000000" w:themeColor="text1"/>
        </w:rPr>
      </w:pPr>
      <w:r w:rsidRPr="059BD7FC">
        <w:rPr>
          <w:b/>
          <w:bCs/>
          <w:lang w:val="de-DE"/>
        </w:rPr>
        <w:t xml:space="preserve">NOTICE IS HEREBY GIVEN </w:t>
      </w:r>
      <w:r>
        <w:t xml:space="preserve">that the Las Positas College Student Government will hold a </w:t>
      </w:r>
      <w:r w:rsidRPr="059BD7FC">
        <w:rPr>
          <w:b/>
          <w:bCs/>
        </w:rPr>
        <w:t xml:space="preserve">Regular Inter-Club Council (ICC) Meeting </w:t>
      </w:r>
      <w:r>
        <w:t xml:space="preserve">on </w:t>
      </w:r>
      <w:r w:rsidR="14344DBA" w:rsidRPr="059BD7FC">
        <w:rPr>
          <w:b/>
          <w:bCs/>
        </w:rPr>
        <w:t>1</w:t>
      </w:r>
      <w:r w:rsidR="12762A10" w:rsidRPr="059BD7FC">
        <w:rPr>
          <w:b/>
          <w:bCs/>
        </w:rPr>
        <w:t>1</w:t>
      </w:r>
      <w:r w:rsidRPr="059BD7FC">
        <w:rPr>
          <w:b/>
          <w:bCs/>
        </w:rPr>
        <w:t>/</w:t>
      </w:r>
      <w:r w:rsidR="09AB5A2F" w:rsidRPr="059BD7FC">
        <w:rPr>
          <w:b/>
          <w:bCs/>
        </w:rPr>
        <w:t>5</w:t>
      </w:r>
      <w:r w:rsidRPr="059BD7FC">
        <w:rPr>
          <w:b/>
          <w:bCs/>
        </w:rPr>
        <w:t xml:space="preserve">/2021 at 10:30 am via teleconference. </w:t>
      </w:r>
      <w:r>
        <w:t>The LPCSG-ICC reserves the right to suspend the orders of the day if necessary to conduct business.</w:t>
      </w:r>
      <w:r w:rsidR="5A3CA9FD">
        <w:t xml:space="preserve"> </w:t>
      </w:r>
      <w:r>
        <w:t xml:space="preserve">Disability-related accommodations will be provided upon request. Persons requesting such accommodations should contact </w:t>
      </w:r>
      <w:proofErr w:type="spellStart"/>
      <w:r>
        <w:t>Josu</w:t>
      </w:r>
      <w:r w:rsidR="4A697260">
        <w:t>é</w:t>
      </w:r>
      <w:proofErr w:type="spellEnd"/>
      <w:r>
        <w:t xml:space="preserve"> </w:t>
      </w:r>
      <w:r w:rsidRPr="059BD7FC">
        <w:rPr>
          <w:rFonts w:eastAsia="Times New Roman" w:cs="Times New Roman"/>
        </w:rPr>
        <w:t>Hernández</w:t>
      </w:r>
      <w:r>
        <w:t xml:space="preserve">, Program Coordinator for Student Life &amp; Leadership, at </w:t>
      </w:r>
      <w:hyperlink r:id="rId9" w:history="1">
        <w:r w:rsidRPr="002D6889">
          <w:rPr>
            <w:rStyle w:val="Link"/>
          </w:rPr>
          <w:t>jahernandez@laspositascollege.edu</w:t>
        </w:r>
      </w:hyperlink>
      <w:r>
        <w:t xml:space="preserve"> or (925) 424-1494, no less than three (3) working days prior to the meeting. The LPCSG will make efforts to meet requests made after such date, if possible. Please contact the </w:t>
      </w:r>
      <w:hyperlink r:id="rId10" w:history="1">
        <w:r w:rsidR="002D6889" w:rsidRPr="002D6889">
          <w:rPr>
            <w:rStyle w:val="Link"/>
          </w:rPr>
          <w:t>Inter-Club Council Chair</w:t>
        </w:r>
      </w:hyperlink>
      <w:r>
        <w:t xml:space="preserve"> (ICC Chair) for any agenda-related questions. </w:t>
      </w:r>
      <w:r w:rsidR="48E3DF3C" w:rsidRPr="059BD7FC">
        <w:rPr>
          <w:rFonts w:eastAsia="Times New Roman" w:cs="Times New Roman"/>
          <w:color w:val="201F1E"/>
        </w:rPr>
        <w:t xml:space="preserve">Due to COVID-19 related state and county public health orders, all locations will be closed to the public except where this agenda is posted at </w:t>
      </w:r>
      <w:r w:rsidR="48E3DF3C" w:rsidRPr="059BD7FC">
        <w:rPr>
          <w:rFonts w:eastAsia="Times New Roman" w:cs="Times New Roman"/>
        </w:rPr>
        <w:t>3000 Campus Hill Drive, Livermore, CA 94551</w:t>
      </w:r>
      <w:r w:rsidR="48E3DF3C" w:rsidRPr="059BD7FC">
        <w:rPr>
          <w:rFonts w:eastAsia="Times New Roman" w:cs="Times New Roman"/>
          <w:color w:val="201F1E"/>
        </w:rPr>
        <w:t xml:space="preserve"> (</w:t>
      </w:r>
      <w:r w:rsidR="48E3DF3C" w:rsidRPr="059BD7FC">
        <w:rPr>
          <w:rFonts w:eastAsia="Times New Roman" w:cs="Times New Roman"/>
          <w:b/>
          <w:bCs/>
          <w:color w:val="201F1E"/>
        </w:rPr>
        <w:t xml:space="preserve">pursuant to </w:t>
      </w:r>
      <w:hyperlink r:id="rId11">
        <w:r w:rsidR="48E3DF3C" w:rsidRPr="059BD7FC">
          <w:rPr>
            <w:rStyle w:val="Link"/>
            <w:b/>
            <w:bCs/>
            <w:lang w:val="en-US"/>
          </w:rPr>
          <w:t>AB 361</w:t>
        </w:r>
      </w:hyperlink>
      <w:r w:rsidR="5F4DD840" w:rsidRPr="059BD7FC">
        <w:rPr>
          <w:rFonts w:eastAsia="Times New Roman" w:cs="Times New Roman"/>
          <w:color w:val="201F1E"/>
        </w:rPr>
        <w:t>)</w:t>
      </w:r>
      <w:r w:rsidR="48E3DF3C" w:rsidRPr="059BD7FC">
        <w:rPr>
          <w:rFonts w:eastAsia="Times New Roman" w:cs="Times New Roman"/>
          <w:color w:val="201F1E"/>
        </w:rPr>
        <w:t>. Please use the call-in location below to access the meeting during the time noted.</w:t>
      </w:r>
    </w:p>
    <w:p w14:paraId="6A05A809" w14:textId="77777777" w:rsidR="00730613" w:rsidRDefault="00730613">
      <w:pPr>
        <w:pStyle w:val="Body"/>
        <w:spacing w:line="240" w:lineRule="auto"/>
      </w:pPr>
    </w:p>
    <w:p w14:paraId="09DBB6F3" w14:textId="5AAB57A6" w:rsidR="00730613" w:rsidRDefault="22E16F83">
      <w:pPr>
        <w:pStyle w:val="Body"/>
        <w:spacing w:line="240" w:lineRule="auto"/>
      </w:pPr>
      <w:proofErr w:type="spellStart"/>
      <w:r w:rsidRPr="059BD7FC">
        <w:rPr>
          <w:lang w:val="fr-FR"/>
        </w:rPr>
        <w:t>Pursuant</w:t>
      </w:r>
      <w:proofErr w:type="spellEnd"/>
      <w:r w:rsidRPr="059BD7FC">
        <w:rPr>
          <w:lang w:val="fr-FR"/>
        </w:rPr>
        <w:t xml:space="preserve"> to </w:t>
      </w:r>
      <w:hyperlink r:id="rId12" w:history="1">
        <w:r w:rsidRPr="002D6889">
          <w:rPr>
            <w:rStyle w:val="Link"/>
          </w:rPr>
          <w:t>Government Code §54957.5</w:t>
        </w:r>
      </w:hyperlink>
      <w:r w:rsidRPr="059BD7FC">
        <w:rPr>
          <w:rFonts w:eastAsia="Times New Roman" w:cs="Times New Roman"/>
        </w:rPr>
        <w:t>:</w:t>
      </w:r>
      <w:r>
        <w:t xml:space="preserve"> Supplemental materials distributed less than seventy-two (72) hours before this meeting to a majority of the LPCSG Student Senate will be made available for public inspection at this meeting. Materials prepared by LPCSG Executive Board Members and distributed during the meeting are available for public inspection at the meeting or after the meeting if prepared by some other person. Documents will also be posted on the Las Positas College </w:t>
      </w:r>
      <w:hyperlink r:id="rId13" w:history="1">
        <w:r w:rsidRPr="002D6889">
          <w:rPr>
            <w:rStyle w:val="Link"/>
          </w:rPr>
          <w:t>Inter-Club Council (ICC) Agendas &amp; Minutes</w:t>
        </w:r>
      </w:hyperlink>
      <w:r w:rsidRPr="059BD7FC">
        <w:rPr>
          <w:lang w:val="nl-NL"/>
        </w:rPr>
        <w:t xml:space="preserve"> </w:t>
      </w:r>
      <w:r w:rsidR="1D72EA53" w:rsidRPr="059BD7FC">
        <w:rPr>
          <w:lang w:val="nl-NL"/>
        </w:rPr>
        <w:t>Website</w:t>
      </w:r>
      <w:r w:rsidRPr="059BD7FC">
        <w:rPr>
          <w:lang w:val="nl-NL"/>
        </w:rPr>
        <w:t xml:space="preserve">. </w:t>
      </w:r>
    </w:p>
    <w:p w14:paraId="5A39BBE3" w14:textId="77777777" w:rsidR="00730613" w:rsidRDefault="00730613">
      <w:pPr>
        <w:pStyle w:val="Body"/>
        <w:spacing w:line="240" w:lineRule="auto"/>
        <w:jc w:val="center"/>
      </w:pPr>
    </w:p>
    <w:p w14:paraId="16DD65A5" w14:textId="77777777" w:rsidR="00730613" w:rsidRDefault="006F7D69">
      <w:pPr>
        <w:pStyle w:val="Body"/>
        <w:shd w:val="clear" w:color="auto" w:fill="A50021"/>
        <w:spacing w:line="240" w:lineRule="auto"/>
        <w:jc w:val="center"/>
        <w:rPr>
          <w:color w:val="FFFFFF"/>
          <w:sz w:val="32"/>
          <w:szCs w:val="32"/>
          <w:u w:color="FFFFFF"/>
        </w:rPr>
      </w:pPr>
      <w:proofErr w:type="spellStart"/>
      <w:r>
        <w:rPr>
          <w:color w:val="FFFFFF"/>
          <w:sz w:val="32"/>
          <w:szCs w:val="32"/>
          <w:u w:color="FFFFFF"/>
          <w:lang w:val="fr-FR"/>
        </w:rPr>
        <w:t>Teleconference</w:t>
      </w:r>
      <w:proofErr w:type="spellEnd"/>
      <w:r>
        <w:rPr>
          <w:color w:val="FFFFFF"/>
          <w:sz w:val="32"/>
          <w:szCs w:val="32"/>
          <w:u w:color="FFFFFF"/>
          <w:lang w:val="fr-FR"/>
        </w:rPr>
        <w:t xml:space="preserve"> Information </w:t>
      </w:r>
    </w:p>
    <w:p w14:paraId="5CCAE252" w14:textId="1029CA64" w:rsidR="00730613" w:rsidRDefault="22E16F83">
      <w:pPr>
        <w:pStyle w:val="Body"/>
        <w:shd w:val="clear" w:color="auto" w:fill="A50021"/>
        <w:spacing w:line="240" w:lineRule="auto"/>
        <w:jc w:val="center"/>
        <w:rPr>
          <w:color w:val="FFFFFF"/>
        </w:rPr>
      </w:pPr>
      <w:r w:rsidRPr="4E93F8A0">
        <w:rPr>
          <w:color w:val="FFFFFF" w:themeColor="background1"/>
          <w:lang w:val="de-DE"/>
        </w:rPr>
        <w:t>AGENDA POSTED:</w:t>
      </w:r>
      <w:r w:rsidR="0B95D4CD" w:rsidRPr="4E93F8A0">
        <w:rPr>
          <w:color w:val="FFFFFF" w:themeColor="background1"/>
          <w:lang w:val="de-DE"/>
        </w:rPr>
        <w:t>)</w:t>
      </w:r>
    </w:p>
    <w:p w14:paraId="31FAF5DB" w14:textId="77777777" w:rsidR="00730613" w:rsidRDefault="006F7D69">
      <w:pPr>
        <w:pStyle w:val="Body"/>
        <w:shd w:val="clear" w:color="auto" w:fill="A50021"/>
        <w:spacing w:line="240" w:lineRule="auto"/>
        <w:jc w:val="center"/>
      </w:pPr>
      <w:r>
        <w:rPr>
          <w:color w:val="FFFFFF"/>
          <w:u w:color="FFFFFF"/>
        </w:rPr>
        <w:t>Las Positas College, Student Life Office, Building 1600, Room 1643</w:t>
      </w:r>
    </w:p>
    <w:p w14:paraId="44551159" w14:textId="77777777" w:rsidR="00730613" w:rsidRDefault="006F7D69">
      <w:pPr>
        <w:pStyle w:val="Body"/>
        <w:shd w:val="clear" w:color="auto" w:fill="A50021"/>
        <w:spacing w:line="240" w:lineRule="auto"/>
        <w:jc w:val="center"/>
        <w:rPr>
          <w:color w:val="CCCCCC"/>
          <w:sz w:val="32"/>
          <w:szCs w:val="32"/>
          <w:u w:color="CCCCCC"/>
        </w:rPr>
      </w:pPr>
      <w:r>
        <w:rPr>
          <w:color w:val="CCCCCC"/>
          <w:u w:color="CCCCCC"/>
        </w:rPr>
        <w:t>3000 Campus Hill Drive | Livermore, CA 94551</w:t>
      </w:r>
      <w:r>
        <w:rPr>
          <w:b/>
          <w:bCs/>
          <w:color w:val="222222"/>
          <w:sz w:val="22"/>
          <w:szCs w:val="22"/>
          <w:u w:color="222222"/>
        </w:rPr>
        <w:t xml:space="preserve">  </w:t>
      </w:r>
    </w:p>
    <w:p w14:paraId="448D86FE" w14:textId="6AAD4540" w:rsidR="00730613" w:rsidRPr="00484D1D" w:rsidRDefault="00F2174B">
      <w:pPr>
        <w:pStyle w:val="Body"/>
        <w:spacing w:before="120" w:after="0" w:line="240" w:lineRule="auto"/>
        <w:ind w:left="14" w:hanging="14"/>
        <w:jc w:val="center"/>
        <w:rPr>
          <w:rStyle w:val="Link"/>
          <w:b/>
        </w:rPr>
      </w:pPr>
      <w:hyperlink r:id="rId14" w:history="1">
        <w:r w:rsidR="006F7D69" w:rsidRPr="00484D1D">
          <w:rPr>
            <w:rStyle w:val="Link"/>
            <w:b/>
          </w:rPr>
          <w:t>Join Zoom Meeting</w:t>
        </w:r>
      </w:hyperlink>
      <w:r w:rsidR="006F7D69" w:rsidRPr="00484D1D">
        <w:rPr>
          <w:rStyle w:val="Link"/>
          <w:b/>
        </w:rPr>
        <w:t xml:space="preserve">:  </w:t>
      </w:r>
    </w:p>
    <w:p w14:paraId="0D6DF45B" w14:textId="24D0925D" w:rsidR="00730613" w:rsidRPr="002D6889" w:rsidRDefault="00F2174B">
      <w:pPr>
        <w:pStyle w:val="Body"/>
        <w:spacing w:after="0" w:line="259" w:lineRule="auto"/>
        <w:ind w:left="60" w:firstLine="0"/>
        <w:jc w:val="center"/>
        <w:rPr>
          <w:rStyle w:val="Link"/>
          <w:b/>
        </w:rPr>
      </w:pPr>
      <w:hyperlink r:id="rId15" w:history="1">
        <w:r w:rsidR="006F7D69" w:rsidRPr="002D6889">
          <w:rPr>
            <w:rStyle w:val="Link"/>
            <w:b/>
          </w:rPr>
          <w:t xml:space="preserve">https://cccconfer.zoom.us/j/98729328199?pwd=ZlpwMXlnRmV0QXh2TmhkWFhrT2JwUT09 </w:t>
        </w:r>
      </w:hyperlink>
    </w:p>
    <w:p w14:paraId="1EA56DE9" w14:textId="77777777" w:rsidR="00730613" w:rsidRDefault="006F7D69">
      <w:pPr>
        <w:pStyle w:val="Body"/>
        <w:spacing w:before="120" w:after="0" w:line="240" w:lineRule="auto"/>
        <w:ind w:left="14" w:hanging="14"/>
        <w:jc w:val="center"/>
        <w:rPr>
          <w:color w:val="222222"/>
          <w:u w:color="222222"/>
        </w:rPr>
      </w:pPr>
      <w:r>
        <w:rPr>
          <w:color w:val="222222"/>
          <w:u w:color="222222"/>
          <w:lang w:val="de-DE"/>
        </w:rPr>
        <w:t>Call-In Info:</w:t>
      </w:r>
    </w:p>
    <w:p w14:paraId="780642D2" w14:textId="77777777" w:rsidR="00730613" w:rsidRDefault="006F7D69">
      <w:pPr>
        <w:pStyle w:val="Body"/>
        <w:spacing w:after="0" w:line="259" w:lineRule="auto"/>
        <w:ind w:left="10" w:right="3"/>
        <w:jc w:val="center"/>
        <w:rPr>
          <w:b/>
          <w:bCs/>
        </w:rPr>
      </w:pPr>
      <w:r>
        <w:rPr>
          <w:shd w:val="clear" w:color="auto" w:fill="FFFFFF"/>
        </w:rPr>
        <w:t> </w:t>
      </w:r>
      <w:r>
        <w:rPr>
          <w:b/>
          <w:bCs/>
          <w:shd w:val="clear" w:color="auto" w:fill="FFFFFF"/>
        </w:rPr>
        <w:t>+1 669 900 6833 (US Toll)</w:t>
      </w:r>
      <w:r>
        <w:rPr>
          <w:b/>
          <w:bCs/>
          <w:color w:val="222222"/>
          <w:u w:color="222222"/>
        </w:rPr>
        <w:t xml:space="preserve">  </w:t>
      </w:r>
    </w:p>
    <w:p w14:paraId="3D533DFA" w14:textId="77777777" w:rsidR="00730613" w:rsidRDefault="006F7D69">
      <w:pPr>
        <w:pStyle w:val="Body"/>
        <w:spacing w:before="120" w:after="0" w:line="240" w:lineRule="auto"/>
        <w:ind w:left="14" w:hanging="14"/>
        <w:jc w:val="center"/>
      </w:pPr>
      <w:r>
        <w:rPr>
          <w:color w:val="222222"/>
          <w:u w:color="222222"/>
        </w:rPr>
        <w:t xml:space="preserve">Meeting ID: </w:t>
      </w:r>
    </w:p>
    <w:p w14:paraId="69AA07A4" w14:textId="77777777" w:rsidR="00730613" w:rsidRDefault="006F7D69">
      <w:pPr>
        <w:pStyle w:val="Body"/>
        <w:spacing w:after="0" w:line="259" w:lineRule="auto"/>
        <w:ind w:left="60" w:firstLine="0"/>
        <w:jc w:val="center"/>
        <w:rPr>
          <w:b/>
          <w:bCs/>
          <w:shd w:val="clear" w:color="auto" w:fill="FFFFFF"/>
        </w:rPr>
      </w:pPr>
      <w:r>
        <w:rPr>
          <w:b/>
          <w:bCs/>
          <w:color w:val="222222"/>
          <w:u w:color="222222"/>
        </w:rPr>
        <w:t xml:space="preserve"> </w:t>
      </w:r>
      <w:r>
        <w:rPr>
          <w:b/>
          <w:bCs/>
          <w:shd w:val="clear" w:color="auto" w:fill="FFFFFF"/>
        </w:rPr>
        <w:t> 987 2932 8199</w:t>
      </w:r>
    </w:p>
    <w:p w14:paraId="294A5754" w14:textId="77777777" w:rsidR="00730613" w:rsidRDefault="006F7D69">
      <w:pPr>
        <w:pStyle w:val="Body"/>
        <w:spacing w:before="120" w:after="0" w:line="240" w:lineRule="auto"/>
        <w:ind w:left="14" w:hanging="14"/>
        <w:jc w:val="center"/>
      </w:pPr>
      <w:r>
        <w:rPr>
          <w:color w:val="222222"/>
          <w:u w:color="222222"/>
        </w:rPr>
        <w:t xml:space="preserve">Password: </w:t>
      </w:r>
    </w:p>
    <w:p w14:paraId="14A402DE" w14:textId="77777777" w:rsidR="00730613" w:rsidRDefault="006F7D69">
      <w:pPr>
        <w:pStyle w:val="Body"/>
        <w:spacing w:after="0" w:line="259" w:lineRule="auto"/>
        <w:ind w:left="60" w:firstLine="0"/>
        <w:jc w:val="center"/>
        <w:rPr>
          <w:b/>
          <w:bCs/>
        </w:rPr>
      </w:pPr>
      <w:r>
        <w:rPr>
          <w:b/>
          <w:bCs/>
        </w:rPr>
        <w:t xml:space="preserve"> </w:t>
      </w:r>
      <w:r>
        <w:rPr>
          <w:b/>
          <w:bCs/>
          <w:shd w:val="clear" w:color="auto" w:fill="FFFFFF"/>
        </w:rPr>
        <w:t>ICC21.22</w:t>
      </w:r>
    </w:p>
    <w:p w14:paraId="09A8CF10" w14:textId="015A031E" w:rsidR="1EEFC8A6" w:rsidRPr="00731E65" w:rsidRDefault="22E16F83" w:rsidP="059BD7FC">
      <w:pPr>
        <w:pStyle w:val="Body"/>
        <w:spacing w:before="120" w:after="0" w:line="240" w:lineRule="auto"/>
        <w:ind w:left="0" w:firstLine="0"/>
        <w:jc w:val="center"/>
        <w:rPr>
          <w:rStyle w:val="Link"/>
        </w:rPr>
      </w:pPr>
      <w:r w:rsidRPr="4E93F8A0">
        <w:rPr>
          <w:lang w:val="it-IT"/>
        </w:rPr>
        <w:t>Agenda Materials:</w:t>
      </w:r>
      <w:r w:rsidR="00731E65">
        <w:rPr>
          <w:lang w:val="it-IT"/>
        </w:rPr>
        <w:br/>
      </w:r>
      <w:hyperlink r:id="rId16" w:history="1">
        <w:r w:rsidR="1EEFC8A6" w:rsidRPr="002D6889">
          <w:rPr>
            <w:rStyle w:val="Link"/>
            <w:b/>
          </w:rPr>
          <w:t>http://www.laspositascollege.edu/icc/agendas.php</w:t>
        </w:r>
      </w:hyperlink>
    </w:p>
    <w:p w14:paraId="7A3F5DE6" w14:textId="60EA7B12" w:rsidR="4E93F8A0" w:rsidRDefault="4E93F8A0" w:rsidP="4E93F8A0">
      <w:pPr>
        <w:pStyle w:val="Body"/>
        <w:spacing w:before="120" w:after="0" w:line="240" w:lineRule="auto"/>
        <w:ind w:left="0" w:firstLine="0"/>
        <w:jc w:val="center"/>
        <w:rPr>
          <w:color w:val="000000" w:themeColor="text1"/>
          <w:lang w:val="it-IT"/>
        </w:rPr>
      </w:pPr>
    </w:p>
    <w:p w14:paraId="40F6535A" w14:textId="77777777" w:rsidR="00730613" w:rsidRDefault="006F7D69">
      <w:pPr>
        <w:pStyle w:val="Heading"/>
        <w:spacing w:line="244" w:lineRule="auto"/>
        <w:ind w:left="3916" w:right="1070" w:hanging="1656"/>
        <w:jc w:val="left"/>
        <w:rPr>
          <w:sz w:val="36"/>
          <w:szCs w:val="36"/>
        </w:rPr>
      </w:pPr>
      <w:r>
        <w:rPr>
          <w:rFonts w:ascii="Calibri" w:eastAsia="Calibri" w:hAnsi="Calibri" w:cs="Calibri"/>
          <w:noProof/>
          <w:sz w:val="22"/>
          <w:szCs w:val="22"/>
        </w:rPr>
        <w:lastRenderedPageBreak/>
        <mc:AlternateContent>
          <mc:Choice Requires="wpg">
            <w:drawing>
              <wp:anchor distT="0" distB="0" distL="0" distR="0" simplePos="0" relativeHeight="251657216" behindDoc="1" locked="0" layoutInCell="1" allowOverlap="1" wp14:anchorId="4CD68CAF" wp14:editId="07777777">
                <wp:simplePos x="0" y="0"/>
                <wp:positionH relativeFrom="column">
                  <wp:posOffset>-286510</wp:posOffset>
                </wp:positionH>
                <wp:positionV relativeFrom="line">
                  <wp:posOffset>-8913</wp:posOffset>
                </wp:positionV>
                <wp:extent cx="7164324" cy="1093978"/>
                <wp:effectExtent l="0" t="0" r="0" b="0"/>
                <wp:wrapNone/>
                <wp:docPr id="1073741828" name="officeArt object" descr="Group 4548"/>
                <wp:cNvGraphicFramePr/>
                <a:graphic xmlns:a="http://schemas.openxmlformats.org/drawingml/2006/main">
                  <a:graphicData uri="http://schemas.microsoft.com/office/word/2010/wordprocessingGroup">
                    <wpg:wgp>
                      <wpg:cNvGrpSpPr/>
                      <wpg:grpSpPr>
                        <a:xfrm>
                          <a:off x="0" y="0"/>
                          <a:ext cx="7164324" cy="1093978"/>
                          <a:chOff x="0" y="0"/>
                          <a:chExt cx="7164323" cy="1093977"/>
                        </a:xfrm>
                      </wpg:grpSpPr>
                      <wps:wsp>
                        <wps:cNvPr id="1073741826" name="Shape 6599"/>
                        <wps:cNvSpPr/>
                        <wps:spPr>
                          <a:xfrm>
                            <a:off x="267462" y="1081277"/>
                            <a:ext cx="6896862" cy="12701"/>
                          </a:xfrm>
                          <a:prstGeom prst="rect">
                            <a:avLst/>
                          </a:prstGeom>
                          <a:solidFill>
                            <a:srgbClr val="000000"/>
                          </a:solidFill>
                          <a:ln w="12700" cap="flat">
                            <a:noFill/>
                            <a:miter lim="400000"/>
                          </a:ln>
                          <a:effectLst/>
                        </wps:spPr>
                        <wps:bodyPr/>
                      </wps:wsp>
                      <pic:pic xmlns:pic="http://schemas.openxmlformats.org/drawingml/2006/picture">
                        <pic:nvPicPr>
                          <pic:cNvPr id="1073741827" name="Picture 374" descr="Picture 374"/>
                          <pic:cNvPicPr>
                            <a:picLocks noChangeAspect="1"/>
                          </pic:cNvPicPr>
                        </pic:nvPicPr>
                        <pic:blipFill>
                          <a:blip r:embed="rId17">
                            <a:extLst/>
                          </a:blip>
                          <a:stretch>
                            <a:fillRect/>
                          </a:stretch>
                        </pic:blipFill>
                        <pic:spPr>
                          <a:xfrm>
                            <a:off x="0" y="0"/>
                            <a:ext cx="848868" cy="966216"/>
                          </a:xfrm>
                          <a:prstGeom prst="rect">
                            <a:avLst/>
                          </a:prstGeom>
                          <a:ln w="12700" cap="flat">
                            <a:noFill/>
                            <a:miter lim="400000"/>
                          </a:ln>
                          <a:effectLst/>
                        </pic:spPr>
                      </pic:pic>
                    </wpg:wgp>
                  </a:graphicData>
                </a:graphic>
              </wp:anchor>
            </w:drawing>
          </mc:Choice>
          <mc:Fallback xmlns:wp14="http://schemas.microsoft.com/office/word/2010/wordml" xmlns:pic="http://schemas.openxmlformats.org/drawingml/2006/picture" xmlns:a="http://schemas.openxmlformats.org/drawingml/2006/main">
            <w:pict w14:anchorId="141882FC">
              <v:group id="_x0000_s1026" style="visibility:visible;position:absolute;margin-left:-22.6pt;margin-top:-0.7pt;width:564.1pt;height:86.1pt;z-index:-251659264;mso-position-horizontal:absolute;mso-position-horizontal-relative:text;mso-position-vertical:absolute;mso-position-vertical-relative:line;mso-wrap-distance-left:0.0pt;mso-wrap-distance-top:0.0pt;mso-wrap-distance-right:0.0pt;mso-wrap-distance-bottom:0.0pt;" coordsize="7164323,1093978" coordorigin="0,0">
                <w10:wrap type="none" side="bothSides" anchorx="text"/>
                <v:rect id="_x0000_s1027" style="position:absolute;left:267462;top:1081278;width:6896861;height:12700;">
                  <v:fill type="solid" color="#000000" opacity="100.0%"/>
                  <v:stroke on="f" weight="1.0pt" linestyle="single" miterlimit="400.0%" joinstyle="miter" endcap="flat" dashstyle="solid" startarrow="none" startarrowwidth="medium" startarrowlength="medium" endarrow="none" endarrowwidth="medium" endarrowlength="medium"/>
                </v:rect>
                <v:shape id="_x0000_s1028" style="position:absolute;left:0;top:0;width:848868;height:966216;" type="#_x0000_t75">
                  <v:imagedata o:title="image2.jpeg" r:id="rId18"/>
                </v:shape>
              </v:group>
            </w:pict>
          </mc:Fallback>
        </mc:AlternateContent>
      </w:r>
      <w:r>
        <w:rPr>
          <w:sz w:val="36"/>
          <w:szCs w:val="36"/>
          <w:lang w:val="es-ES_tradnl"/>
        </w:rPr>
        <w:t>Las Positas College</w:t>
      </w:r>
      <w:r>
        <w:rPr>
          <w:b w:val="0"/>
          <w:bCs w:val="0"/>
          <w:i/>
          <w:iCs/>
          <w:sz w:val="36"/>
          <w:szCs w:val="36"/>
        </w:rPr>
        <w:t xml:space="preserve"> </w:t>
      </w:r>
      <w:r>
        <w:rPr>
          <w:sz w:val="36"/>
          <w:szCs w:val="36"/>
        </w:rPr>
        <w:t xml:space="preserve">Student Government </w:t>
      </w:r>
    </w:p>
    <w:p w14:paraId="5CBAF2D9" w14:textId="77777777" w:rsidR="00730613" w:rsidRDefault="006F7D69">
      <w:pPr>
        <w:pStyle w:val="Heading"/>
        <w:spacing w:line="244" w:lineRule="auto"/>
        <w:ind w:left="3916" w:right="1070" w:hanging="1656"/>
        <w:jc w:val="left"/>
        <w:rPr>
          <w:sz w:val="36"/>
          <w:szCs w:val="36"/>
        </w:rPr>
      </w:pPr>
      <w:r>
        <w:t>Regular Inter-Club Council (ICC) Meeting Agenda</w:t>
      </w:r>
    </w:p>
    <w:p w14:paraId="65175F77" w14:textId="60634E26" w:rsidR="00730613" w:rsidRDefault="7ABEED93">
      <w:pPr>
        <w:pStyle w:val="Body"/>
        <w:spacing w:after="0" w:line="259" w:lineRule="auto"/>
        <w:jc w:val="left"/>
      </w:pPr>
      <w:r w:rsidRPr="059BD7FC">
        <w:rPr>
          <w:b/>
          <w:bCs/>
          <w:sz w:val="32"/>
          <w:szCs w:val="32"/>
        </w:rPr>
        <w:t xml:space="preserve">                                Friday, </w:t>
      </w:r>
      <w:r w:rsidR="36CDC0D1" w:rsidRPr="059BD7FC">
        <w:rPr>
          <w:b/>
          <w:bCs/>
          <w:sz w:val="32"/>
          <w:szCs w:val="32"/>
        </w:rPr>
        <w:t>Novembe</w:t>
      </w:r>
      <w:r w:rsidR="3FA01E05" w:rsidRPr="059BD7FC">
        <w:rPr>
          <w:b/>
          <w:bCs/>
          <w:sz w:val="32"/>
          <w:szCs w:val="32"/>
        </w:rPr>
        <w:t xml:space="preserve">r </w:t>
      </w:r>
      <w:r w:rsidR="5A068C8F" w:rsidRPr="059BD7FC">
        <w:rPr>
          <w:b/>
          <w:bCs/>
          <w:sz w:val="32"/>
          <w:szCs w:val="32"/>
        </w:rPr>
        <w:t>5</w:t>
      </w:r>
      <w:r w:rsidRPr="059BD7FC">
        <w:rPr>
          <w:b/>
          <w:bCs/>
          <w:sz w:val="32"/>
          <w:szCs w:val="32"/>
        </w:rPr>
        <w:t>, 2021</w:t>
      </w:r>
      <w:r w:rsidRPr="059BD7FC">
        <w:rPr>
          <w:sz w:val="22"/>
          <w:szCs w:val="22"/>
        </w:rPr>
        <w:t xml:space="preserve"> </w:t>
      </w:r>
      <w:r w:rsidRPr="059BD7FC">
        <w:rPr>
          <w:b/>
          <w:bCs/>
          <w:sz w:val="32"/>
          <w:szCs w:val="32"/>
        </w:rPr>
        <w:t>| 10:30 AM</w:t>
      </w:r>
      <w:r w:rsidRPr="059BD7FC">
        <w:rPr>
          <w:sz w:val="22"/>
          <w:szCs w:val="22"/>
        </w:rPr>
        <w:t xml:space="preserve"> </w:t>
      </w:r>
      <w:r w:rsidRPr="059BD7FC">
        <w:rPr>
          <w:b/>
          <w:bCs/>
          <w:sz w:val="32"/>
          <w:szCs w:val="32"/>
        </w:rPr>
        <w:t>| Zoom</w:t>
      </w:r>
    </w:p>
    <w:p w14:paraId="6DA56A8C" w14:textId="77777777" w:rsidR="00730613" w:rsidRDefault="006F7D69">
      <w:pPr>
        <w:pStyle w:val="Body"/>
        <w:spacing w:after="0" w:line="259" w:lineRule="auto"/>
        <w:ind w:left="0" w:right="2098" w:firstLine="0"/>
        <w:jc w:val="right"/>
      </w:pPr>
      <w:r>
        <w:rPr>
          <w:b/>
          <w:bCs/>
          <w:i/>
          <w:iCs/>
        </w:rPr>
        <w:t>Meetings Scheduled to take place Online for Fall Semester 2021</w:t>
      </w:r>
      <w:r>
        <w:rPr>
          <w:rFonts w:ascii="Arial" w:hAnsi="Arial"/>
          <w:sz w:val="22"/>
          <w:szCs w:val="22"/>
        </w:rPr>
        <w:t xml:space="preserve"> </w:t>
      </w:r>
    </w:p>
    <w:p w14:paraId="43BE8162" w14:textId="7E494B92" w:rsidR="43A316AA" w:rsidRDefault="43A316AA" w:rsidP="43A316AA">
      <w:pPr>
        <w:pStyle w:val="Body"/>
        <w:spacing w:after="0" w:line="259" w:lineRule="auto"/>
        <w:ind w:left="0" w:firstLine="0"/>
        <w:jc w:val="center"/>
      </w:pPr>
    </w:p>
    <w:p w14:paraId="2A41C609" w14:textId="7FE8AFF2" w:rsidR="7EF2D514" w:rsidRDefault="61EB8346" w:rsidP="43A316AA">
      <w:pPr>
        <w:pStyle w:val="Body"/>
        <w:ind w:left="0"/>
      </w:pPr>
      <w:r w:rsidRPr="4E93F8A0">
        <w:rPr>
          <w:b/>
          <w:bCs/>
        </w:rPr>
        <w:t xml:space="preserve">I. </w:t>
      </w:r>
      <w:r w:rsidR="6993FD79" w:rsidRPr="4E93F8A0">
        <w:rPr>
          <w:b/>
          <w:bCs/>
        </w:rPr>
        <w:t xml:space="preserve">CALL TO ORDER </w:t>
      </w:r>
      <w:r w:rsidR="6993FD79">
        <w:t>(1 min)</w:t>
      </w:r>
    </w:p>
    <w:p w14:paraId="14318512" w14:textId="63BF0FC1" w:rsidR="43A316AA" w:rsidRDefault="43A316AA" w:rsidP="43A316AA">
      <w:pPr>
        <w:pStyle w:val="Body"/>
      </w:pPr>
    </w:p>
    <w:p w14:paraId="3B1BF494" w14:textId="1022332E" w:rsidR="10ABE6F5" w:rsidRDefault="34CE7263" w:rsidP="4E93F8A0">
      <w:pPr>
        <w:pStyle w:val="Body"/>
        <w:rPr>
          <w:b/>
          <w:bCs/>
        </w:rPr>
      </w:pPr>
      <w:r w:rsidRPr="059BD7FC">
        <w:rPr>
          <w:b/>
          <w:bCs/>
        </w:rPr>
        <w:t>II.</w:t>
      </w:r>
      <w:r w:rsidR="737EDA8F" w:rsidRPr="059BD7FC">
        <w:rPr>
          <w:b/>
          <w:bCs/>
        </w:rPr>
        <w:t xml:space="preserve"> </w:t>
      </w:r>
      <w:r w:rsidRPr="059BD7FC">
        <w:rPr>
          <w:b/>
          <w:bCs/>
        </w:rPr>
        <w:t>ROLL CALL</w:t>
      </w:r>
    </w:p>
    <w:p w14:paraId="08C4F888" w14:textId="6ED2C001" w:rsidR="10ABE6F5" w:rsidRDefault="34CE7263" w:rsidP="43A316AA">
      <w:pPr>
        <w:pStyle w:val="Body"/>
        <w:rPr>
          <w:u w:val="single"/>
        </w:rPr>
      </w:pPr>
      <w:r>
        <w:t xml:space="preserve">     </w:t>
      </w:r>
      <w:r w:rsidRPr="4E93F8A0">
        <w:rPr>
          <w:u w:val="single"/>
        </w:rPr>
        <w:t>ICC O</w:t>
      </w:r>
      <w:r w:rsidR="7D257515" w:rsidRPr="4E93F8A0">
        <w:rPr>
          <w:u w:val="single"/>
        </w:rPr>
        <w:t>fficers</w:t>
      </w:r>
    </w:p>
    <w:p w14:paraId="429E1633" w14:textId="79A22B17" w:rsidR="10ABE6F5" w:rsidRDefault="34CE7263" w:rsidP="43A316AA">
      <w:pPr>
        <w:pStyle w:val="Body"/>
        <w:spacing w:after="0"/>
        <w:ind w:firstLine="0"/>
      </w:pPr>
      <w:r>
        <w:t xml:space="preserve">     Tyler Rivas                           </w:t>
      </w:r>
      <w:r w:rsidR="7160AC91">
        <w:t xml:space="preserve">       -</w:t>
      </w:r>
      <w:r w:rsidR="10ABE6F5">
        <w:tab/>
      </w:r>
      <w:r w:rsidR="73CED3C2">
        <w:t xml:space="preserve">            </w:t>
      </w:r>
      <w:r w:rsidR="1B3C048B">
        <w:t>ICC Chair</w:t>
      </w:r>
    </w:p>
    <w:p w14:paraId="1AA15E8F" w14:textId="6FC82AC7" w:rsidR="10ABE6F5" w:rsidRDefault="10ABE6F5" w:rsidP="43A316AA">
      <w:pPr>
        <w:pStyle w:val="Body"/>
      </w:pPr>
      <w:r>
        <w:t xml:space="preserve">     </w:t>
      </w:r>
      <w:r w:rsidR="677D3F87">
        <w:t xml:space="preserve">Aisha </w:t>
      </w:r>
      <w:proofErr w:type="spellStart"/>
      <w:r w:rsidR="677D3F87">
        <w:t>Dhakal</w:t>
      </w:r>
      <w:proofErr w:type="spellEnd"/>
      <w:r w:rsidR="7BCA526F">
        <w:t xml:space="preserve">                            </w:t>
      </w:r>
      <w:r w:rsidR="61C1B980">
        <w:t xml:space="preserve"> </w:t>
      </w:r>
      <w:r w:rsidR="7BCA526F">
        <w:t xml:space="preserve">  -</w:t>
      </w:r>
      <w:r>
        <w:tab/>
      </w:r>
      <w:r w:rsidR="7B0A61E5">
        <w:t xml:space="preserve">            </w:t>
      </w:r>
      <w:r w:rsidR="1A382C7D">
        <w:t xml:space="preserve">ICC Secretary </w:t>
      </w:r>
    </w:p>
    <w:p w14:paraId="5E0AB84A" w14:textId="6E63A2E9" w:rsidR="10ABE6F5" w:rsidRDefault="10ABE6F5" w:rsidP="43A316AA">
      <w:pPr>
        <w:pStyle w:val="Body"/>
      </w:pPr>
      <w:r>
        <w:t xml:space="preserve">     </w:t>
      </w:r>
      <w:r w:rsidR="2D9A57ED">
        <w:t xml:space="preserve">Brian </w:t>
      </w:r>
      <w:proofErr w:type="gramStart"/>
      <w:r w:rsidR="2D9A57ED">
        <w:t>To</w:t>
      </w:r>
      <w:proofErr w:type="gramEnd"/>
      <w:r w:rsidR="14D5CCE7">
        <w:t xml:space="preserve">                           </w:t>
      </w:r>
      <w:r w:rsidR="3E9EB08D">
        <w:t xml:space="preserve">          </w:t>
      </w:r>
      <w:r w:rsidR="14D5CCE7">
        <w:t xml:space="preserve">  -</w:t>
      </w:r>
      <w:r>
        <w:tab/>
      </w:r>
      <w:r w:rsidR="7B68FD1E">
        <w:t xml:space="preserve">            </w:t>
      </w:r>
      <w:r w:rsidR="204BF25A">
        <w:t>ICC Treasurer</w:t>
      </w:r>
    </w:p>
    <w:p w14:paraId="5314BA4E" w14:textId="59A367CB" w:rsidR="10ABE6F5" w:rsidRDefault="10ABE6F5" w:rsidP="43A316AA">
      <w:pPr>
        <w:pStyle w:val="Body"/>
      </w:pPr>
      <w:r>
        <w:t xml:space="preserve">     </w:t>
      </w:r>
      <w:r w:rsidR="5E1B7010">
        <w:t>Florence Joel</w:t>
      </w:r>
      <w:r w:rsidR="2C2D7E77">
        <w:t xml:space="preserve">                 </w:t>
      </w:r>
      <w:r w:rsidR="0325FA01">
        <w:t xml:space="preserve">           </w:t>
      </w:r>
      <w:r w:rsidR="2C2D7E77">
        <w:t xml:space="preserve">  </w:t>
      </w:r>
      <w:r w:rsidR="0DBAECBA">
        <w:t xml:space="preserve"> </w:t>
      </w:r>
      <w:r w:rsidR="2C2D7E77">
        <w:t>-</w:t>
      </w:r>
      <w:r w:rsidR="1F9A9879">
        <w:t xml:space="preserve">     </w:t>
      </w:r>
      <w:r>
        <w:tab/>
      </w:r>
      <w:r w:rsidR="22462EF6">
        <w:t>ICC Parliamentarian</w:t>
      </w:r>
    </w:p>
    <w:p w14:paraId="74D2F132" w14:textId="360CA800" w:rsidR="43A316AA" w:rsidRDefault="43A316AA" w:rsidP="43A316AA">
      <w:pPr>
        <w:pStyle w:val="Body"/>
      </w:pPr>
    </w:p>
    <w:p w14:paraId="09541916" w14:textId="1A095A87" w:rsidR="40902935" w:rsidRDefault="5FF9AE27" w:rsidP="4E93F8A0">
      <w:pPr>
        <w:pStyle w:val="Body"/>
        <w:rPr>
          <w:u w:val="single"/>
        </w:rPr>
      </w:pPr>
      <w:r>
        <w:t xml:space="preserve">     </w:t>
      </w:r>
      <w:r w:rsidRPr="4E93F8A0">
        <w:rPr>
          <w:u w:val="single"/>
        </w:rPr>
        <w:t>A</w:t>
      </w:r>
      <w:r w:rsidR="502EED08" w:rsidRPr="4E93F8A0">
        <w:rPr>
          <w:u w:val="single"/>
        </w:rPr>
        <w:t>dvisors</w:t>
      </w:r>
    </w:p>
    <w:p w14:paraId="133A97D1" w14:textId="39664A77" w:rsidR="40902935" w:rsidRDefault="5FF9AE27" w:rsidP="4E93F8A0">
      <w:pPr>
        <w:pStyle w:val="Body"/>
        <w:spacing w:after="0"/>
        <w:ind w:left="0"/>
        <w:rPr>
          <w:i/>
          <w:iCs/>
        </w:rPr>
      </w:pPr>
      <w:r>
        <w:t xml:space="preserve">     Shawn Taylo</w:t>
      </w:r>
      <w:r w:rsidR="05E9DB5B">
        <w:t xml:space="preserve">r                             </w:t>
      </w:r>
      <w:r w:rsidR="4ACE9167">
        <w:t xml:space="preserve"> </w:t>
      </w:r>
      <w:r w:rsidR="05E9DB5B">
        <w:t xml:space="preserve">  -</w:t>
      </w:r>
      <w:r w:rsidR="40902935">
        <w:tab/>
      </w:r>
      <w:r w:rsidR="43B0F227">
        <w:t>Director of Student Equity and Success</w:t>
      </w:r>
    </w:p>
    <w:p w14:paraId="76E236A5" w14:textId="0B37C6B5" w:rsidR="40902935" w:rsidRDefault="5FF9AE27" w:rsidP="43A316AA">
      <w:pPr>
        <w:pStyle w:val="Body"/>
        <w:rPr>
          <w:rFonts w:eastAsia="Times New Roman" w:cs="Times New Roman"/>
          <w:color w:val="auto"/>
        </w:rPr>
      </w:pPr>
      <w:r>
        <w:t xml:space="preserve"> </w:t>
      </w:r>
      <w:r w:rsidRPr="4E93F8A0">
        <w:rPr>
          <w:rFonts w:eastAsia="Times New Roman" w:cs="Times New Roman"/>
          <w:color w:val="auto"/>
        </w:rPr>
        <w:t xml:space="preserve">    </w:t>
      </w:r>
      <w:proofErr w:type="spellStart"/>
      <w:r w:rsidRPr="4E93F8A0">
        <w:rPr>
          <w:rFonts w:eastAsia="Times New Roman" w:cs="Times New Roman"/>
          <w:color w:val="auto"/>
        </w:rPr>
        <w:t>Josué</w:t>
      </w:r>
      <w:proofErr w:type="spellEnd"/>
      <w:r w:rsidRPr="4E93F8A0">
        <w:rPr>
          <w:rFonts w:eastAsia="Times New Roman" w:cs="Times New Roman"/>
          <w:color w:val="auto"/>
        </w:rPr>
        <w:t xml:space="preserve"> Her</w:t>
      </w:r>
      <w:r w:rsidR="2454EF5D" w:rsidRPr="4E93F8A0">
        <w:rPr>
          <w:rFonts w:eastAsia="Times New Roman" w:cs="Times New Roman"/>
          <w:color w:val="auto"/>
        </w:rPr>
        <w:t>n</w:t>
      </w:r>
      <w:r w:rsidR="31E937DB" w:rsidRPr="4E93F8A0">
        <w:rPr>
          <w:rFonts w:eastAsia="Times New Roman" w:cs="Times New Roman"/>
          <w:color w:val="auto"/>
        </w:rPr>
        <w:t>á</w:t>
      </w:r>
      <w:r w:rsidRPr="4E93F8A0">
        <w:rPr>
          <w:rFonts w:eastAsia="Times New Roman" w:cs="Times New Roman"/>
          <w:color w:val="auto"/>
        </w:rPr>
        <w:t>nde</w:t>
      </w:r>
      <w:r w:rsidR="1D39B078" w:rsidRPr="4E93F8A0">
        <w:rPr>
          <w:rFonts w:eastAsia="Times New Roman" w:cs="Times New Roman"/>
          <w:color w:val="auto"/>
        </w:rPr>
        <w:t xml:space="preserve">z                           </w:t>
      </w:r>
      <w:r w:rsidR="4CED21F9" w:rsidRPr="4E93F8A0">
        <w:rPr>
          <w:rFonts w:eastAsia="Times New Roman" w:cs="Times New Roman"/>
          <w:color w:val="auto"/>
        </w:rPr>
        <w:t xml:space="preserve">-           </w:t>
      </w:r>
      <w:r w:rsidR="18F9C48F" w:rsidRPr="4E93F8A0">
        <w:rPr>
          <w:rFonts w:eastAsia="Times New Roman" w:cs="Times New Roman"/>
          <w:color w:val="auto"/>
        </w:rPr>
        <w:t>Program Coordinator – Student Lif</w:t>
      </w:r>
      <w:r w:rsidR="46AAE63A" w:rsidRPr="4E93F8A0">
        <w:rPr>
          <w:rFonts w:eastAsia="Times New Roman" w:cs="Times New Roman"/>
          <w:color w:val="auto"/>
        </w:rPr>
        <w:t>e</w:t>
      </w:r>
      <w:r w:rsidR="18F9C48F" w:rsidRPr="4E93F8A0">
        <w:rPr>
          <w:rFonts w:eastAsia="Times New Roman" w:cs="Times New Roman"/>
          <w:color w:val="auto"/>
        </w:rPr>
        <w:t xml:space="preserve"> &amp; Leadership</w:t>
      </w:r>
    </w:p>
    <w:p w14:paraId="100C5B58" w14:textId="77777777" w:rsidR="00730613" w:rsidRDefault="006F7D69">
      <w:pPr>
        <w:pStyle w:val="Body"/>
        <w:spacing w:after="0" w:line="259" w:lineRule="auto"/>
        <w:ind w:left="0" w:firstLine="0"/>
        <w:jc w:val="left"/>
      </w:pPr>
      <w:r>
        <w:t xml:space="preserve"> </w:t>
      </w:r>
    </w:p>
    <w:p w14:paraId="1BC6DDA7" w14:textId="07C7EE3A" w:rsidR="00730613" w:rsidRDefault="22E16F83">
      <w:pPr>
        <w:pStyle w:val="Body"/>
        <w:spacing w:after="0" w:line="259" w:lineRule="auto"/>
        <w:ind w:left="0" w:firstLine="0"/>
        <w:jc w:val="left"/>
      </w:pPr>
      <w:r>
        <w:t xml:space="preserve">      </w:t>
      </w:r>
      <w:r w:rsidRPr="4E93F8A0">
        <w:rPr>
          <w:u w:val="single"/>
        </w:rPr>
        <w:t>ICC C</w:t>
      </w:r>
      <w:r w:rsidR="35EF9278" w:rsidRPr="4E93F8A0">
        <w:rPr>
          <w:u w:val="single"/>
        </w:rPr>
        <w:t>lub</w:t>
      </w:r>
      <w:r w:rsidRPr="4E93F8A0">
        <w:rPr>
          <w:u w:val="single"/>
        </w:rPr>
        <w:t xml:space="preserve"> R</w:t>
      </w:r>
      <w:r w:rsidR="78A2362B" w:rsidRPr="4E93F8A0">
        <w:rPr>
          <w:u w:val="single"/>
        </w:rPr>
        <w:t>epresentatives</w:t>
      </w:r>
      <w:r>
        <w:t xml:space="preserve"> </w:t>
      </w:r>
    </w:p>
    <w:p w14:paraId="6A040397" w14:textId="670EFBC6" w:rsidR="00730613" w:rsidRDefault="7ABEED93">
      <w:pPr>
        <w:pStyle w:val="Body"/>
      </w:pPr>
      <w:r>
        <w:t xml:space="preserve">      </w:t>
      </w:r>
      <w:r w:rsidR="480F783C">
        <w:t>Administration of Justice Club</w:t>
      </w:r>
    </w:p>
    <w:p w14:paraId="6F79831D" w14:textId="6EBEEB8E" w:rsidR="00730613" w:rsidRDefault="480F783C">
      <w:pPr>
        <w:pStyle w:val="Body"/>
      </w:pPr>
      <w:r>
        <w:t xml:space="preserve">      </w:t>
      </w:r>
      <w:r w:rsidR="42A894D4">
        <w:t>College Loop (GWC) Club</w:t>
      </w:r>
    </w:p>
    <w:p w14:paraId="0E1ED825" w14:textId="315F2243" w:rsidR="00730613" w:rsidRDefault="42A894D4" w:rsidP="475C8A0E">
      <w:pPr>
        <w:pStyle w:val="Body"/>
        <w:ind w:firstLine="0"/>
      </w:pPr>
      <w:r>
        <w:t xml:space="preserve">      Computer Science Club</w:t>
      </w:r>
      <w:r w:rsidR="7ABEED93">
        <w:t xml:space="preserve"> </w:t>
      </w:r>
    </w:p>
    <w:p w14:paraId="2B7E650E" w14:textId="12537948" w:rsidR="7A791541" w:rsidRDefault="7A791541" w:rsidP="4E93F8A0">
      <w:pPr>
        <w:pStyle w:val="Body"/>
        <w:ind w:firstLine="0"/>
        <w:rPr>
          <w:color w:val="000000" w:themeColor="text1"/>
        </w:rPr>
      </w:pPr>
      <w:r w:rsidRPr="4E93F8A0">
        <w:rPr>
          <w:color w:val="000000" w:themeColor="text1"/>
        </w:rPr>
        <w:t xml:space="preserve">      History Club</w:t>
      </w:r>
    </w:p>
    <w:p w14:paraId="3A5129D5" w14:textId="058746E4" w:rsidR="7A791541" w:rsidRDefault="7A791541" w:rsidP="4E93F8A0">
      <w:pPr>
        <w:pStyle w:val="Body"/>
        <w:ind w:firstLine="0"/>
        <w:rPr>
          <w:color w:val="000000" w:themeColor="text1"/>
        </w:rPr>
      </w:pPr>
      <w:r w:rsidRPr="4E93F8A0">
        <w:rPr>
          <w:color w:val="000000" w:themeColor="text1"/>
        </w:rPr>
        <w:t xml:space="preserve">      Honors Program Club</w:t>
      </w:r>
    </w:p>
    <w:p w14:paraId="325EB6D4" w14:textId="72C408CE" w:rsidR="030A9DFA" w:rsidRDefault="09CCFC7E" w:rsidP="475C8A0E">
      <w:pPr>
        <w:pStyle w:val="Body"/>
      </w:pPr>
      <w:r>
        <w:t xml:space="preserve">      HR Club</w:t>
      </w:r>
    </w:p>
    <w:p w14:paraId="76D788A4" w14:textId="77CF5BFE" w:rsidR="2BB6B8A9" w:rsidRDefault="2BB6B8A9" w:rsidP="4E93F8A0">
      <w:pPr>
        <w:pStyle w:val="Body"/>
        <w:rPr>
          <w:color w:val="000000" w:themeColor="text1"/>
        </w:rPr>
      </w:pPr>
      <w:r w:rsidRPr="4E93F8A0">
        <w:rPr>
          <w:color w:val="000000" w:themeColor="text1"/>
        </w:rPr>
        <w:t xml:space="preserve">      Journalism Club</w:t>
      </w:r>
    </w:p>
    <w:p w14:paraId="500FF8B6" w14:textId="78E798DD" w:rsidR="2BB6B8A9" w:rsidRDefault="2BB6B8A9" w:rsidP="4E93F8A0">
      <w:pPr>
        <w:pStyle w:val="Body"/>
        <w:rPr>
          <w:color w:val="000000" w:themeColor="text1"/>
        </w:rPr>
      </w:pPr>
      <w:r w:rsidRPr="4E93F8A0">
        <w:rPr>
          <w:color w:val="000000" w:themeColor="text1"/>
        </w:rPr>
        <w:t xml:space="preserve">      Math Club</w:t>
      </w:r>
    </w:p>
    <w:p w14:paraId="12F40E89" w14:textId="35E5A2A6" w:rsidR="00730613" w:rsidRDefault="475C8A0E">
      <w:pPr>
        <w:pStyle w:val="Body"/>
        <w:spacing w:after="0" w:line="259" w:lineRule="auto"/>
        <w:ind w:left="0" w:firstLine="0"/>
        <w:jc w:val="left"/>
      </w:pPr>
      <w:r w:rsidRPr="475C8A0E">
        <w:rPr>
          <w:b/>
          <w:bCs/>
        </w:rPr>
        <w:t xml:space="preserve"> </w:t>
      </w:r>
      <w:r w:rsidR="054A447A" w:rsidRPr="475C8A0E">
        <w:rPr>
          <w:b/>
          <w:bCs/>
        </w:rPr>
        <w:t xml:space="preserve">     </w:t>
      </w:r>
      <w:r w:rsidR="054A447A">
        <w:t>Phi Beta Lambda Club</w:t>
      </w:r>
    </w:p>
    <w:p w14:paraId="45210485" w14:textId="3DC1F2C3" w:rsidR="475C8A0E" w:rsidRDefault="475C8A0E" w:rsidP="475C8A0E">
      <w:pPr>
        <w:pStyle w:val="Body"/>
      </w:pPr>
    </w:p>
    <w:p w14:paraId="120074F6" w14:textId="77777777" w:rsidR="00730613" w:rsidRDefault="22E16F83" w:rsidP="4E93F8A0">
      <w:pPr>
        <w:pStyle w:val="Body"/>
        <w:numPr>
          <w:ilvl w:val="0"/>
          <w:numId w:val="5"/>
        </w:numPr>
        <w:spacing w:after="0" w:line="259" w:lineRule="auto"/>
        <w:jc w:val="left"/>
        <w:rPr>
          <w:b/>
          <w:bCs/>
        </w:rPr>
      </w:pPr>
      <w:r w:rsidRPr="4E93F8A0">
        <w:rPr>
          <w:b/>
          <w:bCs/>
        </w:rPr>
        <w:t xml:space="preserve">QUORUM </w:t>
      </w:r>
      <w:r w:rsidRPr="4E93F8A0">
        <w:rPr>
          <w:lang w:val="fr-FR"/>
        </w:rPr>
        <w:t>(1 min)</w:t>
      </w:r>
      <w:r w:rsidRPr="4E93F8A0">
        <w:rPr>
          <w:b/>
          <w:bCs/>
          <w:lang w:val="fr-FR"/>
        </w:rPr>
        <w:t xml:space="preserve"> </w:t>
      </w:r>
    </w:p>
    <w:p w14:paraId="608DEACE" w14:textId="77777777" w:rsidR="00730613" w:rsidRDefault="006F7D69">
      <w:pPr>
        <w:pStyle w:val="Body"/>
        <w:spacing w:after="0" w:line="259" w:lineRule="auto"/>
        <w:ind w:left="0" w:firstLine="0"/>
        <w:jc w:val="left"/>
      </w:pPr>
      <w:r>
        <w:rPr>
          <w:b/>
          <w:bCs/>
        </w:rPr>
        <w:t xml:space="preserve"> </w:t>
      </w:r>
    </w:p>
    <w:p w14:paraId="06D7607C" w14:textId="77777777" w:rsidR="00730613" w:rsidRDefault="2759C789" w:rsidP="4E93F8A0">
      <w:pPr>
        <w:pStyle w:val="Body"/>
        <w:numPr>
          <w:ilvl w:val="0"/>
          <w:numId w:val="4"/>
        </w:numPr>
        <w:spacing w:after="0" w:line="259" w:lineRule="auto"/>
        <w:jc w:val="left"/>
        <w:rPr>
          <w:b/>
          <w:bCs/>
        </w:rPr>
      </w:pPr>
      <w:r w:rsidRPr="4E93F8A0">
        <w:rPr>
          <w:b/>
          <w:bCs/>
        </w:rPr>
        <w:t xml:space="preserve">APPROVAL OF THE AGENDA </w:t>
      </w:r>
    </w:p>
    <w:p w14:paraId="2BAC6FC9" w14:textId="77777777" w:rsidR="00730613" w:rsidRDefault="006F7D69">
      <w:pPr>
        <w:pStyle w:val="Body"/>
        <w:spacing w:after="0" w:line="259" w:lineRule="auto"/>
        <w:ind w:left="0" w:firstLine="0"/>
        <w:jc w:val="left"/>
      </w:pPr>
      <w:r>
        <w:rPr>
          <w:b/>
          <w:bCs/>
        </w:rPr>
        <w:t xml:space="preserve"> </w:t>
      </w:r>
    </w:p>
    <w:p w14:paraId="67B39FEE" w14:textId="0C4F75C3" w:rsidR="43A316AA" w:rsidRDefault="2759C789" w:rsidP="4E93F8A0">
      <w:pPr>
        <w:pStyle w:val="Body"/>
        <w:numPr>
          <w:ilvl w:val="0"/>
          <w:numId w:val="4"/>
        </w:numPr>
        <w:spacing w:after="0" w:line="259" w:lineRule="auto"/>
        <w:jc w:val="left"/>
        <w:rPr>
          <w:b/>
          <w:bCs/>
        </w:rPr>
      </w:pPr>
      <w:r w:rsidRPr="059BD7FC">
        <w:rPr>
          <w:b/>
          <w:bCs/>
        </w:rPr>
        <w:t xml:space="preserve">APPROVAL OF THE </w:t>
      </w:r>
      <w:hyperlink r:id="rId19" w:history="1">
        <w:r w:rsidR="6BD18690" w:rsidRPr="00261291">
          <w:rPr>
            <w:rStyle w:val="Link"/>
            <w:b/>
          </w:rPr>
          <w:t>MINUTES</w:t>
        </w:r>
      </w:hyperlink>
      <w:r w:rsidR="6BD18690" w:rsidRPr="00261291">
        <w:rPr>
          <w:rStyle w:val="Link"/>
          <w:b/>
        </w:rPr>
        <w:t xml:space="preserve">  </w:t>
      </w:r>
      <w:r w:rsidR="6BD18690" w:rsidRPr="059BD7FC">
        <w:rPr>
          <w:b/>
          <w:bCs/>
        </w:rPr>
        <w:t xml:space="preserve"> </w:t>
      </w:r>
      <w:r w:rsidRPr="059BD7FC">
        <w:rPr>
          <w:b/>
          <w:bCs/>
        </w:rPr>
        <w:t xml:space="preserve"> </w:t>
      </w:r>
    </w:p>
    <w:p w14:paraId="156A6281" w14:textId="77777777" w:rsidR="00730613" w:rsidRDefault="006F7D69">
      <w:pPr>
        <w:pStyle w:val="Body"/>
        <w:spacing w:after="0" w:line="259" w:lineRule="auto"/>
        <w:ind w:left="0" w:firstLine="0"/>
        <w:jc w:val="left"/>
      </w:pPr>
      <w:r>
        <w:rPr>
          <w:b/>
          <w:bCs/>
        </w:rPr>
        <w:t xml:space="preserve"> </w:t>
      </w:r>
    </w:p>
    <w:p w14:paraId="3CB5FF10" w14:textId="77777777" w:rsidR="00730613" w:rsidRDefault="006F7D69">
      <w:pPr>
        <w:pStyle w:val="Heading2"/>
        <w:ind w:left="0" w:firstLine="0"/>
      </w:pPr>
      <w:r>
        <w:t>VI.</w:t>
      </w:r>
      <w:r>
        <w:rPr>
          <w:rFonts w:ascii="Arial" w:hAnsi="Arial"/>
        </w:rPr>
        <w:t xml:space="preserve"> </w:t>
      </w:r>
      <w:r>
        <w:rPr>
          <w:lang w:val="de-DE"/>
        </w:rPr>
        <w:t>GUEST SPEAKERS</w:t>
      </w:r>
      <w:r>
        <w:rPr>
          <w:b w:val="0"/>
          <w:bCs w:val="0"/>
        </w:rPr>
        <w:t xml:space="preserve"> </w:t>
      </w:r>
      <w:bookmarkStart w:id="0" w:name="_GoBack"/>
      <w:bookmarkEnd w:id="0"/>
    </w:p>
    <w:p w14:paraId="20876B09" w14:textId="77777777" w:rsidR="00730613" w:rsidRDefault="006F7D69">
      <w:pPr>
        <w:pStyle w:val="Body"/>
        <w:spacing w:after="0" w:line="259" w:lineRule="auto"/>
        <w:ind w:left="0" w:firstLine="0"/>
        <w:jc w:val="left"/>
      </w:pPr>
      <w:r>
        <w:rPr>
          <w:b/>
          <w:bCs/>
        </w:rPr>
        <w:t xml:space="preserve"> </w:t>
      </w:r>
    </w:p>
    <w:p w14:paraId="429CB2EC" w14:textId="3F2A2783" w:rsidR="00730613" w:rsidRDefault="006F7D69">
      <w:pPr>
        <w:pStyle w:val="Body"/>
        <w:spacing w:after="0" w:line="240" w:lineRule="auto"/>
        <w:ind w:left="392" w:hanging="392"/>
        <w:jc w:val="left"/>
      </w:pPr>
      <w:r w:rsidRPr="059BD7FC">
        <w:rPr>
          <w:b/>
          <w:bCs/>
        </w:rPr>
        <w:t>VII.</w:t>
      </w:r>
      <w:r w:rsidRPr="059BD7FC">
        <w:rPr>
          <w:rFonts w:ascii="Arial" w:hAnsi="Arial"/>
          <w:b/>
          <w:bCs/>
        </w:rPr>
        <w:t xml:space="preserve"> </w:t>
      </w:r>
      <w:r w:rsidRPr="059BD7FC">
        <w:rPr>
          <w:b/>
          <w:bCs/>
        </w:rPr>
        <w:t xml:space="preserve">PUBLIC COMMENT </w:t>
      </w:r>
      <w:r>
        <w:t xml:space="preserve">(3 </w:t>
      </w:r>
      <w:proofErr w:type="spellStart"/>
      <w:r>
        <w:t>mins</w:t>
      </w:r>
      <w:proofErr w:type="spellEnd"/>
      <w:r>
        <w:t xml:space="preserve"> per person) </w:t>
      </w:r>
      <w:r w:rsidRPr="059BD7FC">
        <w:rPr>
          <w:i/>
          <w:iCs/>
        </w:rPr>
        <w:t>Students and members of the public are encouraged to speak on any topic during public comment. Each individual is limited to three minutes. If students or members of the public wish to address an item on the agenda during the meeting or ask questions during the meeting, they need to be recognized by the Chairperson by both raising their hand and speaking out their name. Their comment is limited to three minutes. (CA Education Code 72121.5 and Government Code 54954.3)</w:t>
      </w:r>
      <w:r>
        <w:t xml:space="preserve"> </w:t>
      </w:r>
    </w:p>
    <w:p w14:paraId="10146664" w14:textId="77777777" w:rsidR="00730613" w:rsidRDefault="006F7D69">
      <w:pPr>
        <w:pStyle w:val="Body"/>
        <w:spacing w:after="0" w:line="259" w:lineRule="auto"/>
        <w:ind w:left="720" w:firstLine="0"/>
        <w:jc w:val="left"/>
      </w:pPr>
      <w:r>
        <w:rPr>
          <w:b/>
          <w:bCs/>
        </w:rPr>
        <w:t xml:space="preserve"> </w:t>
      </w:r>
    </w:p>
    <w:p w14:paraId="471F3B23" w14:textId="52D92FF0" w:rsidR="00730613" w:rsidRDefault="00740EB4" w:rsidP="00740EB4">
      <w:pPr>
        <w:pStyle w:val="Body"/>
        <w:spacing w:after="0" w:line="240" w:lineRule="auto"/>
        <w:ind w:left="0" w:firstLine="0"/>
        <w:jc w:val="left"/>
      </w:pPr>
      <w:r>
        <w:rPr>
          <w:b/>
          <w:bCs/>
        </w:rPr>
        <w:br/>
      </w:r>
      <w:r>
        <w:rPr>
          <w:b/>
          <w:bCs/>
        </w:rPr>
        <w:br/>
      </w:r>
      <w:r>
        <w:rPr>
          <w:b/>
          <w:bCs/>
        </w:rPr>
        <w:lastRenderedPageBreak/>
        <w:br/>
      </w:r>
      <w:r w:rsidR="5952E967" w:rsidRPr="4E93F8A0">
        <w:rPr>
          <w:b/>
          <w:bCs/>
        </w:rPr>
        <w:t xml:space="preserve">VIII. </w:t>
      </w:r>
      <w:r w:rsidR="22E16F83" w:rsidRPr="4E93F8A0">
        <w:rPr>
          <w:b/>
          <w:bCs/>
        </w:rPr>
        <w:t>UNFINISHED BUSINESS</w:t>
      </w:r>
      <w:r w:rsidR="22E16F83">
        <w:t xml:space="preserve"> </w:t>
      </w:r>
    </w:p>
    <w:tbl>
      <w:tblPr>
        <w:tblW w:w="9361" w:type="dxa"/>
        <w:tblInd w:w="11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CDD4E9"/>
        <w:tblLayout w:type="fixed"/>
        <w:tblLook w:val="04A0" w:firstRow="1" w:lastRow="0" w:firstColumn="1" w:lastColumn="0" w:noHBand="0" w:noVBand="1"/>
      </w:tblPr>
      <w:tblGrid>
        <w:gridCol w:w="2536"/>
        <w:gridCol w:w="5041"/>
        <w:gridCol w:w="1784"/>
      </w:tblGrid>
      <w:tr w:rsidR="006033D1" w14:paraId="583373EE" w14:textId="77777777" w:rsidTr="00504F8D">
        <w:trPr>
          <w:trHeight w:val="1057"/>
        </w:trPr>
        <w:tc>
          <w:tcPr>
            <w:tcW w:w="25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1" w:type="dxa"/>
              <w:bottom w:w="80" w:type="dxa"/>
              <w:right w:w="80" w:type="dxa"/>
            </w:tcMar>
          </w:tcPr>
          <w:p w14:paraId="47C7F275" w14:textId="77777777" w:rsidR="006033D1" w:rsidRDefault="006033D1" w:rsidP="006033D1">
            <w:pPr>
              <w:pStyle w:val="Body"/>
              <w:spacing w:line="259" w:lineRule="auto"/>
              <w:jc w:val="left"/>
              <w:rPr>
                <w:b/>
                <w:bCs/>
                <w:color w:val="000000" w:themeColor="text1"/>
              </w:rPr>
            </w:pPr>
            <w:r w:rsidRPr="059BD7FC">
              <w:rPr>
                <w:rFonts w:eastAsia="Times New Roman" w:cs="Times New Roman"/>
                <w:b/>
                <w:bCs/>
              </w:rPr>
              <w:t>Club Activation and Funding</w:t>
            </w:r>
          </w:p>
          <w:p w14:paraId="5CAD442D" w14:textId="77777777" w:rsidR="006033D1" w:rsidRPr="475C8A0E" w:rsidRDefault="006033D1" w:rsidP="006033D1">
            <w:pPr>
              <w:pStyle w:val="Body"/>
              <w:spacing w:line="259" w:lineRule="auto"/>
              <w:jc w:val="left"/>
              <w:rPr>
                <w:rFonts w:eastAsia="Times New Roman" w:cs="Times New Roman"/>
                <w:b/>
                <w:bCs/>
                <w:color w:val="000000" w:themeColor="text1"/>
                <w:sz w:val="20"/>
                <w:szCs w:val="20"/>
              </w:rPr>
            </w:pPr>
            <w:r w:rsidRPr="059BD7FC">
              <w:rPr>
                <w:rFonts w:eastAsia="Times New Roman" w:cs="Times New Roman"/>
                <w:color w:val="000000" w:themeColor="text1"/>
                <w:sz w:val="20"/>
                <w:szCs w:val="20"/>
              </w:rPr>
              <w:t>(Action)</w:t>
            </w:r>
          </w:p>
          <w:p w14:paraId="7E1D4BBC" w14:textId="77777777" w:rsidR="006033D1" w:rsidRPr="475C8A0E" w:rsidRDefault="006033D1" w:rsidP="006033D1">
            <w:pPr>
              <w:pStyle w:val="Body"/>
              <w:spacing w:line="259" w:lineRule="auto"/>
              <w:jc w:val="left"/>
              <w:rPr>
                <w:rFonts w:eastAsia="Times New Roman" w:cs="Times New Roman"/>
                <w:b/>
                <w:bCs/>
              </w:rPr>
            </w:pPr>
            <w:r w:rsidRPr="4E93F8A0">
              <w:rPr>
                <w:rFonts w:eastAsia="Times New Roman" w:cs="Times New Roman"/>
                <w:b/>
                <w:bCs/>
              </w:rPr>
              <w:t>-</w:t>
            </w:r>
          </w:p>
          <w:p w14:paraId="139BE66E" w14:textId="44EF5FE3" w:rsidR="006033D1" w:rsidRDefault="006033D1" w:rsidP="006033D1">
            <w:pPr>
              <w:rPr>
                <w:b/>
                <w:bCs/>
              </w:rPr>
            </w:pPr>
            <w:r w:rsidRPr="059BD7FC">
              <w:rPr>
                <w:rFonts w:eastAsia="Times New Roman"/>
              </w:rPr>
              <w:t>Tyler Rivas</w:t>
            </w:r>
          </w:p>
        </w:tc>
        <w:tc>
          <w:tcPr>
            <w:tcW w:w="50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5EE3D08B" w14:textId="5621C5AC" w:rsidR="006033D1" w:rsidRPr="059BD7FC" w:rsidRDefault="006033D1" w:rsidP="00741EAB">
            <w:pPr>
              <w:pStyle w:val="Default"/>
              <w:spacing w:before="0" w:after="240" w:line="240" w:lineRule="auto"/>
              <w:rPr>
                <w:rFonts w:ascii="TimesNewRomanPSMT" w:eastAsia="TimesNewRomanPSMT" w:hAnsi="TimesNewRomanPSMT" w:cs="TimesNewRomanPSMT"/>
                <w:color w:val="000000" w:themeColor="text1"/>
              </w:rPr>
            </w:pPr>
            <w:r w:rsidRPr="059BD7FC">
              <w:rPr>
                <w:rFonts w:ascii="TimesNewRomanPSMT" w:eastAsia="TimesNewRomanPSMT" w:hAnsi="TimesNewRomanPSMT" w:cs="TimesNewRomanPSMT"/>
                <w:color w:val="000000" w:themeColor="text1"/>
              </w:rPr>
              <w:t xml:space="preserve">Tyler Rivas will recommend </w:t>
            </w:r>
            <w:r>
              <w:rPr>
                <w:rFonts w:ascii="TimesNewRomanPSMT" w:eastAsia="TimesNewRomanPSMT" w:hAnsi="TimesNewRomanPSMT" w:cs="TimesNewRomanPSMT"/>
                <w:color w:val="000000" w:themeColor="text1"/>
              </w:rPr>
              <w:t xml:space="preserve">officially recognizing </w:t>
            </w:r>
            <w:r w:rsidRPr="059BD7FC">
              <w:rPr>
                <w:rFonts w:ascii="TimesNewRomanPSMT" w:eastAsia="TimesNewRomanPSMT" w:hAnsi="TimesNewRomanPSMT" w:cs="TimesNewRomanPSMT"/>
                <w:color w:val="000000" w:themeColor="text1"/>
              </w:rPr>
              <w:t>new and reactivated clubs for Fall 2021. She will also recommend funding of $500 for new and returning clubs.</w:t>
            </w:r>
          </w:p>
        </w:tc>
        <w:tc>
          <w:tcPr>
            <w:tcW w:w="17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64C44261" w14:textId="427C2FCE" w:rsidR="006033D1" w:rsidRPr="4E93F8A0" w:rsidRDefault="006033D1" w:rsidP="4E93F8A0">
            <w:pPr>
              <w:spacing w:line="259" w:lineRule="auto"/>
              <w:rPr>
                <w:rFonts w:eastAsia="Times New Roman"/>
                <w:sz w:val="22"/>
                <w:szCs w:val="22"/>
              </w:rPr>
            </w:pPr>
            <w:r w:rsidRPr="4E93F8A0">
              <w:rPr>
                <w:rFonts w:eastAsia="Times New Roman"/>
                <w:sz w:val="22"/>
                <w:szCs w:val="22"/>
              </w:rPr>
              <w:t>5 minutes</w:t>
            </w:r>
          </w:p>
        </w:tc>
      </w:tr>
      <w:tr w:rsidR="006033D1" w14:paraId="1B8D0198" w14:textId="77777777" w:rsidTr="00504F8D">
        <w:trPr>
          <w:trHeight w:val="1057"/>
        </w:trPr>
        <w:tc>
          <w:tcPr>
            <w:tcW w:w="25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1" w:type="dxa"/>
              <w:bottom w:w="80" w:type="dxa"/>
              <w:right w:w="80" w:type="dxa"/>
            </w:tcMar>
          </w:tcPr>
          <w:p w14:paraId="63E2DC51" w14:textId="77777777" w:rsidR="006033D1" w:rsidRDefault="006033D1" w:rsidP="006033D1">
            <w:r w:rsidRPr="059BD7FC">
              <w:rPr>
                <w:rFonts w:eastAsia="Times New Roman"/>
                <w:b/>
                <w:bCs/>
                <w:color w:val="000000" w:themeColor="text1"/>
              </w:rPr>
              <w:t>Clarifying the ICC</w:t>
            </w:r>
          </w:p>
          <w:p w14:paraId="112B0956" w14:textId="77777777" w:rsidR="006033D1" w:rsidRDefault="006033D1" w:rsidP="006033D1">
            <w:r w:rsidRPr="059BD7FC">
              <w:rPr>
                <w:rFonts w:eastAsia="Times New Roman"/>
                <w:b/>
                <w:bCs/>
                <w:color w:val="000000" w:themeColor="text1"/>
              </w:rPr>
              <w:t>Council’s Roles</w:t>
            </w:r>
          </w:p>
          <w:p w14:paraId="3B11F006" w14:textId="77777777" w:rsidR="006033D1" w:rsidRDefault="006033D1" w:rsidP="006033D1">
            <w:r w:rsidRPr="059BD7FC">
              <w:rPr>
                <w:rFonts w:ascii="TimesNewRomanPSMT" w:eastAsia="TimesNewRomanPSMT" w:hAnsi="TimesNewRomanPSMT" w:cs="TimesNewRomanPSMT"/>
                <w:color w:val="000000" w:themeColor="text1"/>
                <w:sz w:val="20"/>
                <w:szCs w:val="20"/>
              </w:rPr>
              <w:t>(Discussion)</w:t>
            </w:r>
          </w:p>
          <w:p w14:paraId="3A31F078" w14:textId="77777777" w:rsidR="006033D1" w:rsidRDefault="006033D1" w:rsidP="006033D1">
            <w:r w:rsidRPr="059BD7FC">
              <w:rPr>
                <w:rFonts w:eastAsia="Times New Roman"/>
                <w:b/>
                <w:bCs/>
                <w:color w:val="000000" w:themeColor="text1"/>
              </w:rPr>
              <w:t>-</w:t>
            </w:r>
          </w:p>
          <w:p w14:paraId="3ED6EF92" w14:textId="28E300B7" w:rsidR="006033D1" w:rsidRDefault="006033D1" w:rsidP="006033D1">
            <w:pPr>
              <w:rPr>
                <w:b/>
                <w:bCs/>
              </w:rPr>
            </w:pPr>
            <w:r w:rsidRPr="059BD7FC">
              <w:rPr>
                <w:rFonts w:ascii="TimesNewRomanPSMT" w:eastAsia="TimesNewRomanPSMT" w:hAnsi="TimesNewRomanPSMT" w:cs="TimesNewRomanPSMT"/>
                <w:color w:val="000000" w:themeColor="text1"/>
              </w:rPr>
              <w:t xml:space="preserve">Tyler Rivas </w:t>
            </w:r>
            <w:r>
              <w:rPr>
                <w:rFonts w:ascii="TimesNewRomanPSMT" w:eastAsia="TimesNewRomanPSMT" w:hAnsi="TimesNewRomanPSMT" w:cs="TimesNewRomanPSMT"/>
                <w:color w:val="000000" w:themeColor="text1"/>
              </w:rPr>
              <w:br/>
            </w:r>
            <w:proofErr w:type="spellStart"/>
            <w:r w:rsidRPr="059BD7FC">
              <w:rPr>
                <w:rFonts w:ascii="TimesNewRomanPSMT" w:eastAsia="TimesNewRomanPSMT" w:hAnsi="TimesNewRomanPSMT" w:cs="TimesNewRomanPSMT"/>
                <w:color w:val="000000" w:themeColor="text1"/>
              </w:rPr>
              <w:t>Josué</w:t>
            </w:r>
            <w:proofErr w:type="spellEnd"/>
            <w:r w:rsidRPr="059BD7FC">
              <w:rPr>
                <w:rFonts w:ascii="TimesNewRomanPSMT" w:eastAsia="TimesNewRomanPSMT" w:hAnsi="TimesNewRomanPSMT" w:cs="TimesNewRomanPSMT"/>
                <w:color w:val="000000" w:themeColor="text1"/>
              </w:rPr>
              <w:t xml:space="preserve"> Hernández</w:t>
            </w:r>
          </w:p>
        </w:tc>
        <w:tc>
          <w:tcPr>
            <w:tcW w:w="50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5D9051FE" w14:textId="77777777" w:rsidR="006033D1" w:rsidRDefault="006033D1" w:rsidP="006033D1">
            <w:r w:rsidRPr="059BD7FC">
              <w:rPr>
                <w:rFonts w:ascii="TimesNewRomanPSMT" w:eastAsia="TimesNewRomanPSMT" w:hAnsi="TimesNewRomanPSMT" w:cs="TimesNewRomanPSMT"/>
                <w:color w:val="000000" w:themeColor="text1"/>
              </w:rPr>
              <w:t xml:space="preserve">Tyler Rivas and </w:t>
            </w:r>
            <w:proofErr w:type="spellStart"/>
            <w:r w:rsidRPr="059BD7FC">
              <w:rPr>
                <w:rFonts w:ascii="TimesNewRomanPSMT" w:eastAsia="TimesNewRomanPSMT" w:hAnsi="TimesNewRomanPSMT" w:cs="TimesNewRomanPSMT"/>
                <w:color w:val="000000" w:themeColor="text1"/>
              </w:rPr>
              <w:t>Josué</w:t>
            </w:r>
            <w:proofErr w:type="spellEnd"/>
            <w:r w:rsidRPr="059BD7FC">
              <w:rPr>
                <w:rFonts w:ascii="TimesNewRomanPSMT" w:eastAsia="TimesNewRomanPSMT" w:hAnsi="TimesNewRomanPSMT" w:cs="TimesNewRomanPSMT"/>
                <w:color w:val="000000" w:themeColor="text1"/>
              </w:rPr>
              <w:t xml:space="preserve"> Hernández will go over the ICC </w:t>
            </w:r>
            <w:r>
              <w:rPr>
                <w:rFonts w:ascii="TimesNewRomanPSMT" w:eastAsia="TimesNewRomanPSMT" w:hAnsi="TimesNewRomanPSMT" w:cs="TimesNewRomanPSMT"/>
                <w:color w:val="000000" w:themeColor="text1"/>
              </w:rPr>
              <w:t>C</w:t>
            </w:r>
            <w:r w:rsidRPr="059BD7FC">
              <w:rPr>
                <w:rFonts w:ascii="TimesNewRomanPSMT" w:eastAsia="TimesNewRomanPSMT" w:hAnsi="TimesNewRomanPSMT" w:cs="TimesNewRomanPSMT"/>
                <w:color w:val="000000" w:themeColor="text1"/>
              </w:rPr>
              <w:t>ouncil’s roles/ duties as members of the Inter-Club Council.</w:t>
            </w:r>
          </w:p>
          <w:p w14:paraId="56B186FC" w14:textId="77777777" w:rsidR="006033D1" w:rsidRPr="059BD7FC" w:rsidRDefault="006033D1" w:rsidP="00741EAB">
            <w:pPr>
              <w:pStyle w:val="Default"/>
              <w:spacing w:before="0" w:after="240" w:line="240" w:lineRule="auto"/>
              <w:rPr>
                <w:rFonts w:ascii="TimesNewRomanPSMT" w:eastAsia="TimesNewRomanPSMT" w:hAnsi="TimesNewRomanPSMT" w:cs="TimesNewRomanPSMT"/>
                <w:color w:val="000000" w:themeColor="text1"/>
              </w:rPr>
            </w:pPr>
          </w:p>
        </w:tc>
        <w:tc>
          <w:tcPr>
            <w:tcW w:w="17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73944E4E" w14:textId="7ECD09A8" w:rsidR="006033D1" w:rsidRPr="4E93F8A0" w:rsidRDefault="006033D1" w:rsidP="4E93F8A0">
            <w:pPr>
              <w:spacing w:line="259" w:lineRule="auto"/>
              <w:rPr>
                <w:rFonts w:eastAsia="Times New Roman"/>
                <w:sz w:val="22"/>
                <w:szCs w:val="22"/>
              </w:rPr>
            </w:pPr>
            <w:r w:rsidRPr="059BD7FC">
              <w:rPr>
                <w:rFonts w:eastAsia="Times New Roman"/>
                <w:color w:val="000000" w:themeColor="text1"/>
              </w:rPr>
              <w:t>10 minutes</w:t>
            </w:r>
          </w:p>
        </w:tc>
      </w:tr>
      <w:tr w:rsidR="00A56995" w14:paraId="37A6B469" w14:textId="77777777" w:rsidTr="00504F8D">
        <w:trPr>
          <w:trHeight w:val="1057"/>
        </w:trPr>
        <w:tc>
          <w:tcPr>
            <w:tcW w:w="25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1" w:type="dxa"/>
              <w:bottom w:w="80" w:type="dxa"/>
              <w:right w:w="80" w:type="dxa"/>
            </w:tcMar>
          </w:tcPr>
          <w:p w14:paraId="389F109A" w14:textId="77777777" w:rsidR="00A56995" w:rsidRDefault="00A56995" w:rsidP="00A56995">
            <w:r w:rsidRPr="4E93F8A0">
              <w:rPr>
                <w:rFonts w:eastAsia="Times New Roman"/>
                <w:b/>
                <w:bCs/>
              </w:rPr>
              <w:t>ICC-Events</w:t>
            </w:r>
          </w:p>
          <w:p w14:paraId="494CA5CF" w14:textId="77777777" w:rsidR="00A56995" w:rsidRDefault="00A56995" w:rsidP="00A56995">
            <w:pPr>
              <w:rPr>
                <w:rFonts w:eastAsia="Times New Roman"/>
                <w:b/>
                <w:bCs/>
              </w:rPr>
            </w:pPr>
            <w:r w:rsidRPr="4E93F8A0">
              <w:rPr>
                <w:rFonts w:eastAsia="Times New Roman"/>
                <w:sz w:val="20"/>
                <w:szCs w:val="20"/>
              </w:rPr>
              <w:t>(Action)</w:t>
            </w:r>
          </w:p>
          <w:p w14:paraId="1C81C314" w14:textId="77777777" w:rsidR="00A56995" w:rsidRDefault="00A56995" w:rsidP="00A56995">
            <w:pPr>
              <w:pStyle w:val="Body"/>
              <w:spacing w:after="0" w:line="259" w:lineRule="auto"/>
              <w:ind w:left="1" w:firstLine="0"/>
              <w:jc w:val="left"/>
              <w:rPr>
                <w:rFonts w:eastAsia="Times New Roman" w:cs="Times New Roman"/>
              </w:rPr>
            </w:pPr>
            <w:r w:rsidRPr="475C8A0E">
              <w:rPr>
                <w:rFonts w:eastAsia="Times New Roman" w:cs="Times New Roman"/>
                <w:b/>
                <w:bCs/>
              </w:rPr>
              <w:t xml:space="preserve">- </w:t>
            </w:r>
          </w:p>
          <w:p w14:paraId="7551792C" w14:textId="392597AE" w:rsidR="00A56995" w:rsidRPr="059BD7FC" w:rsidRDefault="00A56995" w:rsidP="00A56995">
            <w:pPr>
              <w:rPr>
                <w:rFonts w:eastAsia="Times New Roman"/>
                <w:b/>
                <w:bCs/>
                <w:color w:val="000000" w:themeColor="text1"/>
              </w:rPr>
            </w:pPr>
            <w:r>
              <w:rPr>
                <w:rFonts w:eastAsia="Times New Roman"/>
              </w:rPr>
              <w:t>Tyler Rivas</w:t>
            </w:r>
          </w:p>
        </w:tc>
        <w:tc>
          <w:tcPr>
            <w:tcW w:w="50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51A28851" w14:textId="3E8B625F" w:rsidR="00A56995" w:rsidRPr="059BD7FC" w:rsidRDefault="00A56995" w:rsidP="00A56995">
            <w:pPr>
              <w:rPr>
                <w:rFonts w:ascii="TimesNewRomanPSMT" w:eastAsia="TimesNewRomanPSMT" w:hAnsi="TimesNewRomanPSMT" w:cs="TimesNewRomanPSMT"/>
                <w:color w:val="000000" w:themeColor="text1"/>
              </w:rPr>
            </w:pPr>
            <w:r w:rsidRPr="059BD7FC">
              <w:rPr>
                <w:rFonts w:ascii="TimesNewRomanPSMT" w:eastAsia="TimesNewRomanPSMT" w:hAnsi="TimesNewRomanPSMT" w:cs="TimesNewRomanPSMT"/>
                <w:color w:val="000000" w:themeColor="text1"/>
              </w:rPr>
              <w:t xml:space="preserve">Tyler Rivas will seek approval for the new dates of the </w:t>
            </w:r>
            <w:hyperlink r:id="rId20" w:history="1">
              <w:r w:rsidRPr="00A56995">
                <w:rPr>
                  <w:rStyle w:val="Link"/>
                </w:rPr>
                <w:t>Club Fair</w:t>
              </w:r>
            </w:hyperlink>
            <w:r w:rsidRPr="059BD7FC">
              <w:rPr>
                <w:rFonts w:ascii="TimesNewRomanPSMT" w:eastAsia="TimesNewRomanPSMT" w:hAnsi="TimesNewRomanPSMT" w:cs="TimesNewRomanPSMT"/>
                <w:color w:val="000000" w:themeColor="text1"/>
              </w:rPr>
              <w:t>, November 9</w:t>
            </w:r>
            <w:r>
              <w:rPr>
                <w:rFonts w:ascii="TimesNewRomanPSMT" w:eastAsia="TimesNewRomanPSMT" w:hAnsi="TimesNewRomanPSMT" w:cs="TimesNewRomanPSMT"/>
                <w:color w:val="000000" w:themeColor="text1"/>
              </w:rPr>
              <w:t xml:space="preserve"> (2:00-4:00 pm) and </w:t>
            </w:r>
            <w:r w:rsidRPr="059BD7FC">
              <w:rPr>
                <w:rFonts w:ascii="TimesNewRomanPSMT" w:eastAsia="TimesNewRomanPSMT" w:hAnsi="TimesNewRomanPSMT" w:cs="TimesNewRomanPSMT"/>
                <w:color w:val="000000" w:themeColor="text1"/>
              </w:rPr>
              <w:t>10</w:t>
            </w:r>
            <w:r>
              <w:rPr>
                <w:rFonts w:ascii="TimesNewRomanPSMT" w:eastAsia="TimesNewRomanPSMT" w:hAnsi="TimesNewRomanPSMT" w:cs="TimesNewRomanPSMT"/>
                <w:color w:val="000000" w:themeColor="text1"/>
              </w:rPr>
              <w:t xml:space="preserve"> (4:00-6:00 pm)</w:t>
            </w:r>
            <w:r w:rsidRPr="059BD7FC">
              <w:rPr>
                <w:rFonts w:ascii="TimesNewRomanPSMT" w:eastAsia="TimesNewRomanPSMT" w:hAnsi="TimesNewRomanPSMT" w:cs="TimesNewRomanPSMT"/>
                <w:color w:val="000000" w:themeColor="text1"/>
              </w:rPr>
              <w:t>, 2021</w:t>
            </w:r>
            <w:r>
              <w:rPr>
                <w:rFonts w:ascii="TimesNewRomanPSMT" w:eastAsia="TimesNewRomanPSMT" w:hAnsi="TimesNewRomanPSMT" w:cs="TimesNewRomanPSMT"/>
                <w:color w:val="000000" w:themeColor="text1"/>
              </w:rPr>
              <w:t xml:space="preserve"> and </w:t>
            </w:r>
            <w:r w:rsidRPr="059BD7FC">
              <w:rPr>
                <w:rFonts w:ascii="TimesNewRomanPSMT" w:eastAsia="TimesNewRomanPSMT" w:hAnsi="TimesNewRomanPSMT" w:cs="TimesNewRomanPSMT"/>
                <w:color w:val="000000" w:themeColor="text1"/>
              </w:rPr>
              <w:t>Club Orientation, December 3</w:t>
            </w:r>
            <w:r>
              <w:rPr>
                <w:rFonts w:ascii="TimesNewRomanPSMT" w:eastAsia="TimesNewRomanPSMT" w:hAnsi="TimesNewRomanPSMT" w:cs="TimesNewRomanPSMT"/>
                <w:color w:val="000000" w:themeColor="text1"/>
              </w:rPr>
              <w:t xml:space="preserve"> (10:30am-12:00pm), 2021.</w:t>
            </w:r>
          </w:p>
        </w:tc>
        <w:tc>
          <w:tcPr>
            <w:tcW w:w="17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635464AA" w14:textId="1A444A65" w:rsidR="00A56995" w:rsidRPr="059BD7FC" w:rsidRDefault="00A56995" w:rsidP="00A56995">
            <w:pPr>
              <w:spacing w:line="259" w:lineRule="auto"/>
              <w:rPr>
                <w:rFonts w:eastAsia="Times New Roman"/>
                <w:color w:val="000000" w:themeColor="text1"/>
              </w:rPr>
            </w:pPr>
            <w:r w:rsidRPr="4E93F8A0">
              <w:rPr>
                <w:rFonts w:eastAsia="Times New Roman"/>
                <w:sz w:val="22"/>
                <w:szCs w:val="22"/>
              </w:rPr>
              <w:t xml:space="preserve">5 </w:t>
            </w:r>
            <w:r>
              <w:rPr>
                <w:rFonts w:eastAsia="Times New Roman"/>
                <w:sz w:val="22"/>
                <w:szCs w:val="22"/>
              </w:rPr>
              <w:t>minutes</w:t>
            </w:r>
          </w:p>
        </w:tc>
      </w:tr>
    </w:tbl>
    <w:p w14:paraId="1B7172F4" w14:textId="4641B722" w:rsidR="00730613" w:rsidRDefault="00730613" w:rsidP="00504F8D">
      <w:pPr>
        <w:pStyle w:val="Body"/>
        <w:spacing w:after="0" w:line="259" w:lineRule="auto"/>
        <w:rPr>
          <w:color w:val="000000" w:themeColor="text1"/>
        </w:rPr>
      </w:pPr>
    </w:p>
    <w:p w14:paraId="1C4FEB0E" w14:textId="77777777" w:rsidR="00730613" w:rsidRDefault="006F7D69">
      <w:pPr>
        <w:pStyle w:val="Heading2"/>
        <w:ind w:left="0" w:firstLine="0"/>
      </w:pPr>
      <w:r>
        <w:t>IX.</w:t>
      </w:r>
      <w:r>
        <w:rPr>
          <w:rFonts w:ascii="Arial" w:hAnsi="Arial"/>
        </w:rPr>
        <w:t xml:space="preserve"> </w:t>
      </w:r>
      <w:r>
        <w:rPr>
          <w:lang w:val="de-DE"/>
        </w:rPr>
        <w:t>NEW BUSINESS</w:t>
      </w:r>
      <w:r>
        <w:rPr>
          <w:b w:val="0"/>
          <w:bCs w:val="0"/>
        </w:rPr>
        <w:t xml:space="preserve"> </w:t>
      </w:r>
    </w:p>
    <w:tbl>
      <w:tblPr>
        <w:tblW w:w="9361" w:type="dxa"/>
        <w:tblInd w:w="11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CDD4E9"/>
        <w:tblLayout w:type="fixed"/>
        <w:tblLook w:val="04A0" w:firstRow="1" w:lastRow="0" w:firstColumn="1" w:lastColumn="0" w:noHBand="0" w:noVBand="1"/>
      </w:tblPr>
      <w:tblGrid>
        <w:gridCol w:w="2536"/>
        <w:gridCol w:w="5041"/>
        <w:gridCol w:w="1784"/>
      </w:tblGrid>
      <w:tr w:rsidR="4E93F8A0" w14:paraId="09DED943" w14:textId="77777777" w:rsidTr="059BD7FC">
        <w:trPr>
          <w:trHeight w:val="885"/>
        </w:trPr>
        <w:tc>
          <w:tcPr>
            <w:tcW w:w="25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1" w:type="dxa"/>
              <w:bottom w:w="80" w:type="dxa"/>
              <w:right w:w="80" w:type="dxa"/>
            </w:tcMar>
          </w:tcPr>
          <w:p w14:paraId="4A9B4BED" w14:textId="34908262" w:rsidR="05BBBCAC" w:rsidRDefault="00F2174B" w:rsidP="4E93F8A0">
            <w:pPr>
              <w:spacing w:line="259" w:lineRule="auto"/>
              <w:rPr>
                <w:rFonts w:eastAsia="Times New Roman"/>
                <w:color w:val="000000" w:themeColor="text1"/>
              </w:rPr>
            </w:pPr>
            <w:hyperlink r:id="rId21" w:tgtFrame="_blank" w:history="1">
              <w:r w:rsidR="00A56995" w:rsidRPr="00A56995">
                <w:rPr>
                  <w:rStyle w:val="Link"/>
                </w:rPr>
                <w:t>AB 361</w:t>
              </w:r>
            </w:hyperlink>
            <w:r w:rsidR="05BBBCAC" w:rsidRPr="4E93F8A0">
              <w:rPr>
                <w:rFonts w:eastAsia="Times New Roman"/>
                <w:b/>
                <w:bCs/>
                <w:color w:val="000000" w:themeColor="text1"/>
              </w:rPr>
              <w:t xml:space="preserve">, Vote to </w:t>
            </w:r>
            <w:r w:rsidR="003B3920">
              <w:rPr>
                <w:rFonts w:eastAsia="Times New Roman"/>
                <w:b/>
                <w:bCs/>
                <w:color w:val="000000" w:themeColor="text1"/>
              </w:rPr>
              <w:t>Continue Meetings Online</w:t>
            </w:r>
          </w:p>
          <w:p w14:paraId="5CF85B4A" w14:textId="632F0F91" w:rsidR="1D3FD873" w:rsidRDefault="1D3FD873" w:rsidP="4E93F8A0">
            <w:pPr>
              <w:spacing w:line="259" w:lineRule="auto"/>
              <w:rPr>
                <w:rFonts w:eastAsia="Times New Roman"/>
                <w:b/>
                <w:bCs/>
                <w:color w:val="000000" w:themeColor="text1"/>
              </w:rPr>
            </w:pPr>
            <w:r w:rsidRPr="4E93F8A0">
              <w:rPr>
                <w:rFonts w:eastAsia="Times New Roman"/>
                <w:color w:val="000000" w:themeColor="text1"/>
                <w:sz w:val="20"/>
                <w:szCs w:val="20"/>
              </w:rPr>
              <w:t>(Action)</w:t>
            </w:r>
          </w:p>
          <w:p w14:paraId="548043CA" w14:textId="4C389423" w:rsidR="05BBBCAC" w:rsidRDefault="05BBBCAC" w:rsidP="4E93F8A0">
            <w:pPr>
              <w:spacing w:line="259" w:lineRule="auto"/>
              <w:rPr>
                <w:rFonts w:eastAsia="Times New Roman"/>
                <w:b/>
                <w:bCs/>
                <w:color w:val="000000" w:themeColor="text1"/>
              </w:rPr>
            </w:pPr>
            <w:r w:rsidRPr="4E93F8A0">
              <w:rPr>
                <w:rFonts w:eastAsia="Times New Roman"/>
                <w:b/>
                <w:bCs/>
                <w:color w:val="000000" w:themeColor="text1"/>
              </w:rPr>
              <w:t>-</w:t>
            </w:r>
          </w:p>
          <w:p w14:paraId="2BF0DFE3" w14:textId="33664235" w:rsidR="05BBBCAC" w:rsidRDefault="05BBBCAC" w:rsidP="4E93F8A0">
            <w:pPr>
              <w:spacing w:line="259" w:lineRule="auto"/>
              <w:rPr>
                <w:rFonts w:eastAsia="Times New Roman"/>
                <w:b/>
                <w:bCs/>
                <w:color w:val="000000" w:themeColor="text1"/>
              </w:rPr>
            </w:pPr>
            <w:r w:rsidRPr="4E93F8A0">
              <w:rPr>
                <w:rFonts w:eastAsia="Times New Roman"/>
                <w:color w:val="000000" w:themeColor="text1"/>
              </w:rPr>
              <w:t>Tyler Rivas</w:t>
            </w:r>
          </w:p>
        </w:tc>
        <w:tc>
          <w:tcPr>
            <w:tcW w:w="50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02ADFA99" w14:textId="55586A6F" w:rsidR="30D37F7F" w:rsidRPr="00A56995" w:rsidRDefault="00A56995" w:rsidP="00A56995">
            <w:pPr>
              <w:spacing w:after="120"/>
              <w:rPr>
                <w:color w:val="000000" w:themeColor="text1"/>
              </w:rPr>
            </w:pPr>
            <w:r w:rsidRPr="5C075B86">
              <w:rPr>
                <w:rFonts w:ascii="TimesNewRomanPSMT" w:eastAsia="TimesNewRomanPSMT" w:hAnsi="TimesNewRomanPSMT" w:cs="TimesNewRomanPSMT"/>
                <w:color w:val="000000" w:themeColor="text1"/>
              </w:rPr>
              <w:t>Tyler Rivas will discuss the need to stay online and seek approval to stay online for the next 30 days.</w:t>
            </w:r>
            <w:r w:rsidR="003B3920" w:rsidRPr="003B3920">
              <w:rPr>
                <w:rFonts w:eastAsia="TimesNewRomanPSMT"/>
                <w:color w:val="000000" w:themeColor="text1"/>
              </w:rPr>
              <w:t xml:space="preserve"> </w:t>
            </w:r>
          </w:p>
          <w:p w14:paraId="04B8EA36" w14:textId="3927EB65" w:rsidR="4E93F8A0" w:rsidRDefault="4E93F8A0" w:rsidP="4E93F8A0">
            <w:pPr>
              <w:pStyle w:val="Default"/>
              <w:spacing w:line="240" w:lineRule="auto"/>
              <w:rPr>
                <w:color w:val="000000" w:themeColor="text1"/>
              </w:rPr>
            </w:pPr>
          </w:p>
        </w:tc>
        <w:tc>
          <w:tcPr>
            <w:tcW w:w="17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156ADDDA" w14:textId="6C687DB3" w:rsidR="72587C20" w:rsidRDefault="42CEAFAB" w:rsidP="4E93F8A0">
            <w:pPr>
              <w:spacing w:line="259" w:lineRule="auto"/>
              <w:rPr>
                <w:rFonts w:eastAsia="Times New Roman"/>
              </w:rPr>
            </w:pPr>
            <w:r w:rsidRPr="059BD7FC">
              <w:rPr>
                <w:rFonts w:eastAsia="Times New Roman"/>
              </w:rPr>
              <w:t xml:space="preserve">5 </w:t>
            </w:r>
            <w:r w:rsidR="3616EC5B" w:rsidRPr="059BD7FC">
              <w:rPr>
                <w:rFonts w:eastAsia="Times New Roman"/>
              </w:rPr>
              <w:t>minutes</w:t>
            </w:r>
          </w:p>
        </w:tc>
      </w:tr>
      <w:tr w:rsidR="4E93F8A0" w14:paraId="4F27EC58" w14:textId="77777777" w:rsidTr="059BD7FC">
        <w:trPr>
          <w:trHeight w:val="300"/>
        </w:trPr>
        <w:tc>
          <w:tcPr>
            <w:tcW w:w="25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1" w:type="dxa"/>
              <w:bottom w:w="80" w:type="dxa"/>
              <w:right w:w="80" w:type="dxa"/>
            </w:tcMar>
          </w:tcPr>
          <w:p w14:paraId="6DE05432" w14:textId="48889B30" w:rsidR="25AE710F" w:rsidRDefault="25AE710F" w:rsidP="4E93F8A0">
            <w:pPr>
              <w:spacing w:line="259" w:lineRule="auto"/>
              <w:rPr>
                <w:rFonts w:eastAsia="Times New Roman"/>
                <w:color w:val="000000" w:themeColor="text1"/>
              </w:rPr>
            </w:pPr>
            <w:r w:rsidRPr="4E93F8A0">
              <w:rPr>
                <w:rFonts w:eastAsia="Times New Roman"/>
                <w:b/>
                <w:bCs/>
                <w:color w:val="000000" w:themeColor="text1"/>
              </w:rPr>
              <w:t>The Market Update</w:t>
            </w:r>
          </w:p>
          <w:p w14:paraId="3D7D52AD" w14:textId="6C7B9459" w:rsidR="0A2BBBBA" w:rsidRDefault="0A2BBBBA" w:rsidP="4E93F8A0">
            <w:pPr>
              <w:spacing w:line="259" w:lineRule="auto"/>
              <w:rPr>
                <w:rFonts w:eastAsia="Times New Roman"/>
                <w:b/>
                <w:bCs/>
                <w:color w:val="000000" w:themeColor="text1"/>
              </w:rPr>
            </w:pPr>
            <w:r w:rsidRPr="4E93F8A0">
              <w:rPr>
                <w:rFonts w:eastAsia="Times New Roman"/>
                <w:color w:val="000000" w:themeColor="text1"/>
                <w:sz w:val="20"/>
                <w:szCs w:val="20"/>
              </w:rPr>
              <w:t>(Discussion)</w:t>
            </w:r>
          </w:p>
          <w:p w14:paraId="14CC04F8" w14:textId="15082A83" w:rsidR="25AE710F" w:rsidRDefault="25AE710F" w:rsidP="4E93F8A0">
            <w:pPr>
              <w:spacing w:line="259" w:lineRule="auto"/>
              <w:rPr>
                <w:rFonts w:eastAsia="Times New Roman"/>
                <w:b/>
                <w:bCs/>
                <w:color w:val="000000" w:themeColor="text1"/>
              </w:rPr>
            </w:pPr>
            <w:r w:rsidRPr="4E93F8A0">
              <w:rPr>
                <w:rFonts w:eastAsia="Times New Roman"/>
                <w:b/>
                <w:bCs/>
                <w:color w:val="000000" w:themeColor="text1"/>
              </w:rPr>
              <w:t>-</w:t>
            </w:r>
          </w:p>
          <w:p w14:paraId="0325CC96" w14:textId="5BB862BE" w:rsidR="25AE710F" w:rsidRDefault="25AE710F" w:rsidP="4E93F8A0">
            <w:pPr>
              <w:pStyle w:val="Body"/>
              <w:spacing w:line="259" w:lineRule="auto"/>
              <w:jc w:val="left"/>
              <w:rPr>
                <w:color w:val="000000" w:themeColor="text1"/>
              </w:rPr>
            </w:pPr>
            <w:proofErr w:type="spellStart"/>
            <w:r w:rsidRPr="4E93F8A0">
              <w:rPr>
                <w:rFonts w:eastAsia="Times New Roman" w:cs="Times New Roman"/>
                <w:color w:val="auto"/>
              </w:rPr>
              <w:t>Josué</w:t>
            </w:r>
            <w:proofErr w:type="spellEnd"/>
            <w:r w:rsidRPr="4E93F8A0">
              <w:rPr>
                <w:rFonts w:eastAsia="Times New Roman" w:cs="Times New Roman"/>
                <w:color w:val="auto"/>
              </w:rPr>
              <w:t xml:space="preserve"> Hernández</w:t>
            </w:r>
          </w:p>
        </w:tc>
        <w:tc>
          <w:tcPr>
            <w:tcW w:w="50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2ABD2B62" w14:textId="5865D190" w:rsidR="25AE710F" w:rsidRDefault="12B32957" w:rsidP="003B3920">
            <w:pPr>
              <w:pStyle w:val="Body"/>
              <w:spacing w:line="259" w:lineRule="auto"/>
              <w:jc w:val="left"/>
              <w:rPr>
                <w:color w:val="000000" w:themeColor="text1"/>
              </w:rPr>
            </w:pPr>
            <w:proofErr w:type="spellStart"/>
            <w:r w:rsidRPr="059BD7FC">
              <w:rPr>
                <w:rFonts w:eastAsia="Times New Roman" w:cs="Times New Roman"/>
                <w:color w:val="auto"/>
              </w:rPr>
              <w:t>Josué</w:t>
            </w:r>
            <w:proofErr w:type="spellEnd"/>
            <w:r w:rsidRPr="059BD7FC">
              <w:rPr>
                <w:rFonts w:eastAsia="Times New Roman" w:cs="Times New Roman"/>
                <w:color w:val="auto"/>
              </w:rPr>
              <w:t xml:space="preserve"> Hernández will provide an update regarding </w:t>
            </w:r>
            <w:r w:rsidR="003B3920">
              <w:rPr>
                <w:rFonts w:eastAsia="Times New Roman" w:cs="Times New Roman"/>
                <w:color w:val="auto"/>
              </w:rPr>
              <w:t xml:space="preserve">the October </w:t>
            </w:r>
            <w:hyperlink r:id="rId22" w:history="1">
              <w:r w:rsidR="003B3920" w:rsidRPr="002D6889">
                <w:rPr>
                  <w:rStyle w:val="Link"/>
                </w:rPr>
                <w:t>Market</w:t>
              </w:r>
            </w:hyperlink>
            <w:r w:rsidR="003B3920" w:rsidRPr="002D6889">
              <w:rPr>
                <w:rStyle w:val="Link"/>
              </w:rPr>
              <w:t xml:space="preserve"> </w:t>
            </w:r>
            <w:r w:rsidR="003B3920">
              <w:rPr>
                <w:rFonts w:eastAsia="Times New Roman" w:cs="Times New Roman"/>
                <w:color w:val="auto"/>
              </w:rPr>
              <w:t xml:space="preserve">and request </w:t>
            </w:r>
            <w:hyperlink r:id="rId23" w:history="1">
              <w:r w:rsidR="003B3920" w:rsidRPr="002D6889">
                <w:rPr>
                  <w:rStyle w:val="Link"/>
                </w:rPr>
                <w:t>volunteers</w:t>
              </w:r>
            </w:hyperlink>
            <w:r w:rsidR="003B3920">
              <w:rPr>
                <w:rFonts w:eastAsia="Times New Roman" w:cs="Times New Roman"/>
                <w:color w:val="auto"/>
              </w:rPr>
              <w:t xml:space="preserve"> from clubs for future Market dates</w:t>
            </w:r>
            <w:r w:rsidR="6EDCC6A7" w:rsidRPr="059BD7FC">
              <w:rPr>
                <w:rFonts w:eastAsia="Times New Roman" w:cs="Times New Roman"/>
                <w:color w:val="auto"/>
              </w:rPr>
              <w:t>.</w:t>
            </w:r>
          </w:p>
        </w:tc>
        <w:tc>
          <w:tcPr>
            <w:tcW w:w="17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0E8192DB" w14:textId="6FCDFDBE" w:rsidR="0DFA1DB2" w:rsidRDefault="57D8E44B" w:rsidP="4E93F8A0">
            <w:pPr>
              <w:spacing w:line="259" w:lineRule="auto"/>
              <w:rPr>
                <w:rFonts w:eastAsia="Times New Roman"/>
                <w:color w:val="000000" w:themeColor="text1"/>
              </w:rPr>
            </w:pPr>
            <w:r w:rsidRPr="059BD7FC">
              <w:rPr>
                <w:rFonts w:eastAsia="Times New Roman"/>
                <w:color w:val="000000" w:themeColor="text1"/>
              </w:rPr>
              <w:t xml:space="preserve">10 </w:t>
            </w:r>
            <w:r w:rsidR="552E884D" w:rsidRPr="059BD7FC">
              <w:rPr>
                <w:rFonts w:eastAsia="Times New Roman"/>
                <w:color w:val="000000" w:themeColor="text1"/>
              </w:rPr>
              <w:t>minutes</w:t>
            </w:r>
          </w:p>
        </w:tc>
      </w:tr>
      <w:tr w:rsidR="4E93F8A0" w14:paraId="57C4BD9F" w14:textId="77777777" w:rsidTr="059BD7FC">
        <w:trPr>
          <w:trHeight w:val="1260"/>
        </w:trPr>
        <w:tc>
          <w:tcPr>
            <w:tcW w:w="25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1" w:type="dxa"/>
              <w:bottom w:w="80" w:type="dxa"/>
              <w:right w:w="80" w:type="dxa"/>
            </w:tcMar>
          </w:tcPr>
          <w:p w14:paraId="111F916A" w14:textId="47E17204" w:rsidR="7D5F9DE0" w:rsidRDefault="00740EB4" w:rsidP="059BD7FC">
            <w:pPr>
              <w:rPr>
                <w:rFonts w:eastAsia="Times New Roman"/>
                <w:b/>
                <w:bCs/>
                <w:color w:val="000000" w:themeColor="text1"/>
              </w:rPr>
            </w:pPr>
            <w:r>
              <w:rPr>
                <w:rFonts w:eastAsia="Times New Roman"/>
                <w:b/>
                <w:bCs/>
                <w:color w:val="000000" w:themeColor="text1"/>
              </w:rPr>
              <w:t xml:space="preserve">Highlighting Club Members </w:t>
            </w:r>
            <w:r w:rsidR="7D5F9DE0" w:rsidRPr="059BD7FC">
              <w:rPr>
                <w:rFonts w:eastAsia="Times New Roman"/>
                <w:b/>
                <w:bCs/>
                <w:color w:val="000000" w:themeColor="text1"/>
              </w:rPr>
              <w:t>on Social Medi</w:t>
            </w:r>
            <w:r w:rsidR="4071AFFB" w:rsidRPr="059BD7FC">
              <w:rPr>
                <w:rFonts w:eastAsia="Times New Roman"/>
                <w:b/>
                <w:bCs/>
                <w:color w:val="000000" w:themeColor="text1"/>
              </w:rPr>
              <w:t>a</w:t>
            </w:r>
          </w:p>
          <w:p w14:paraId="2A925D91" w14:textId="5C3E1246" w:rsidR="73BD40CE" w:rsidRDefault="73BD40CE" w:rsidP="4E93F8A0">
            <w:pPr>
              <w:spacing w:line="259" w:lineRule="auto"/>
              <w:rPr>
                <w:rFonts w:eastAsia="Times New Roman"/>
                <w:b/>
                <w:bCs/>
                <w:color w:val="000000" w:themeColor="text1"/>
              </w:rPr>
            </w:pPr>
            <w:r w:rsidRPr="4E93F8A0">
              <w:rPr>
                <w:rFonts w:eastAsia="Times New Roman"/>
                <w:color w:val="000000" w:themeColor="text1"/>
                <w:sz w:val="20"/>
                <w:szCs w:val="20"/>
              </w:rPr>
              <w:t xml:space="preserve">(Discussion) </w:t>
            </w:r>
          </w:p>
          <w:p w14:paraId="4B10C68A" w14:textId="726C2DE5" w:rsidR="35B36002" w:rsidRDefault="3CD8EB9C" w:rsidP="4E93F8A0">
            <w:pPr>
              <w:spacing w:line="259" w:lineRule="auto"/>
              <w:rPr>
                <w:rFonts w:eastAsia="Times New Roman"/>
                <w:b/>
                <w:bCs/>
                <w:color w:val="000000" w:themeColor="text1"/>
              </w:rPr>
            </w:pPr>
            <w:r w:rsidRPr="059BD7FC">
              <w:rPr>
                <w:rFonts w:eastAsia="Times New Roman"/>
                <w:b/>
                <w:bCs/>
                <w:color w:val="000000" w:themeColor="text1"/>
              </w:rPr>
              <w:t>-</w:t>
            </w:r>
          </w:p>
          <w:p w14:paraId="1DD5F94B" w14:textId="75CEB709" w:rsidR="0972AE84" w:rsidRDefault="500F5439" w:rsidP="059BD7FC">
            <w:pPr>
              <w:spacing w:line="259" w:lineRule="auto"/>
              <w:rPr>
                <w:rFonts w:cs="Arial Unicode MS"/>
                <w:color w:val="000000" w:themeColor="text1"/>
              </w:rPr>
            </w:pPr>
            <w:r w:rsidRPr="059BD7FC">
              <w:rPr>
                <w:rFonts w:eastAsia="Times New Roman"/>
                <w:color w:val="000000" w:themeColor="text1"/>
              </w:rPr>
              <w:t>Jackie Car</w:t>
            </w:r>
            <w:r w:rsidR="001D49E9">
              <w:rPr>
                <w:rFonts w:eastAsia="Times New Roman"/>
                <w:color w:val="000000" w:themeColor="text1"/>
              </w:rPr>
              <w:t>r</w:t>
            </w:r>
            <w:r w:rsidRPr="059BD7FC">
              <w:rPr>
                <w:rFonts w:eastAsia="Times New Roman"/>
                <w:color w:val="000000" w:themeColor="text1"/>
              </w:rPr>
              <w:t>illo</w:t>
            </w:r>
          </w:p>
        </w:tc>
        <w:tc>
          <w:tcPr>
            <w:tcW w:w="50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106271EF" w14:textId="1650D7B2" w:rsidR="0972AE84" w:rsidRDefault="500F5439" w:rsidP="059BD7FC">
            <w:pPr>
              <w:spacing w:line="259" w:lineRule="auto"/>
            </w:pPr>
            <w:r w:rsidRPr="059BD7FC">
              <w:rPr>
                <w:rFonts w:ascii="TimesNewRomanPSMT" w:eastAsia="TimesNewRomanPSMT" w:hAnsi="TimesNewRomanPSMT" w:cs="TimesNewRomanPSMT"/>
                <w:color w:val="000000" w:themeColor="text1"/>
              </w:rPr>
              <w:t>Jackie Ca</w:t>
            </w:r>
            <w:r w:rsidR="001D49E9">
              <w:rPr>
                <w:rFonts w:ascii="TimesNewRomanPSMT" w:eastAsia="TimesNewRomanPSMT" w:hAnsi="TimesNewRomanPSMT" w:cs="TimesNewRomanPSMT"/>
                <w:color w:val="000000" w:themeColor="text1"/>
              </w:rPr>
              <w:t>r</w:t>
            </w:r>
            <w:r w:rsidRPr="059BD7FC">
              <w:rPr>
                <w:rFonts w:ascii="TimesNewRomanPSMT" w:eastAsia="TimesNewRomanPSMT" w:hAnsi="TimesNewRomanPSMT" w:cs="TimesNewRomanPSMT"/>
                <w:color w:val="000000" w:themeColor="text1"/>
              </w:rPr>
              <w:t>rillo will explain the purpose of utilizing Las Positas College Student Government's social media platforms to help clubs have a voice.</w:t>
            </w:r>
          </w:p>
          <w:p w14:paraId="01339785" w14:textId="436A9180" w:rsidR="0972AE84" w:rsidRDefault="0972AE84" w:rsidP="4E93F8A0">
            <w:pPr>
              <w:pStyle w:val="Body"/>
              <w:spacing w:line="259" w:lineRule="auto"/>
              <w:jc w:val="left"/>
              <w:rPr>
                <w:color w:val="000000" w:themeColor="text1"/>
              </w:rPr>
            </w:pPr>
          </w:p>
        </w:tc>
        <w:tc>
          <w:tcPr>
            <w:tcW w:w="17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80" w:type="dxa"/>
              <w:left w:w="80" w:type="dxa"/>
              <w:bottom w:w="80" w:type="dxa"/>
              <w:right w:w="80" w:type="dxa"/>
            </w:tcMar>
          </w:tcPr>
          <w:p w14:paraId="65EC7DD3" w14:textId="31C93F52" w:rsidR="0972AE84" w:rsidRDefault="0972AE84" w:rsidP="4E93F8A0">
            <w:pPr>
              <w:spacing w:line="259" w:lineRule="auto"/>
              <w:rPr>
                <w:rFonts w:eastAsia="Times New Roman"/>
                <w:color w:val="000000" w:themeColor="text1"/>
              </w:rPr>
            </w:pPr>
            <w:r w:rsidRPr="4E93F8A0">
              <w:rPr>
                <w:rFonts w:eastAsia="Times New Roman"/>
                <w:color w:val="000000" w:themeColor="text1"/>
              </w:rPr>
              <w:t>10 minutes</w:t>
            </w:r>
          </w:p>
        </w:tc>
      </w:tr>
    </w:tbl>
    <w:p w14:paraId="45FB0818" w14:textId="77777777" w:rsidR="00730613" w:rsidRDefault="00730613">
      <w:pPr>
        <w:pStyle w:val="Heading2"/>
        <w:widowControl w:val="0"/>
        <w:spacing w:line="240" w:lineRule="auto"/>
      </w:pPr>
    </w:p>
    <w:p w14:paraId="170F6DB1" w14:textId="7103A16F" w:rsidR="00730613" w:rsidRDefault="22E16F83" w:rsidP="004B4D84">
      <w:pPr>
        <w:pStyle w:val="Body"/>
        <w:spacing w:after="0" w:line="259" w:lineRule="auto"/>
        <w:ind w:left="0" w:firstLine="0"/>
        <w:jc w:val="left"/>
      </w:pPr>
      <w:r w:rsidRPr="4E93F8A0">
        <w:rPr>
          <w:b/>
          <w:bCs/>
        </w:rPr>
        <w:t xml:space="preserve"> X.</w:t>
      </w:r>
      <w:r w:rsidRPr="4E93F8A0">
        <w:rPr>
          <w:rFonts w:ascii="Arial" w:hAnsi="Arial"/>
          <w:b/>
          <w:bCs/>
        </w:rPr>
        <w:t xml:space="preserve"> </w:t>
      </w:r>
      <w:r w:rsidRPr="4E93F8A0">
        <w:rPr>
          <w:b/>
          <w:bCs/>
          <w:lang w:val="de-DE"/>
        </w:rPr>
        <w:t>OFFICER REPORTS</w:t>
      </w:r>
      <w:r w:rsidRPr="4E93F8A0">
        <w:rPr>
          <w:b/>
          <w:bCs/>
        </w:rPr>
        <w:t xml:space="preserve"> </w:t>
      </w:r>
      <w:r w:rsidR="00740EB4">
        <w:rPr>
          <w:b/>
          <w:bCs/>
        </w:rPr>
        <w:br/>
      </w:r>
      <w:r w:rsidR="00740EB4">
        <w:t xml:space="preserve">      </w:t>
      </w:r>
      <w:r w:rsidR="00740EB4">
        <w:rPr>
          <w:u w:val="single"/>
        </w:rPr>
        <w:t>I</w:t>
      </w:r>
      <w:r w:rsidR="00740EB4" w:rsidRPr="4E93F8A0">
        <w:rPr>
          <w:u w:val="single"/>
        </w:rPr>
        <w:t>CC Officers</w:t>
      </w:r>
    </w:p>
    <w:p w14:paraId="32DC1CAE" w14:textId="4B22CB0E" w:rsidR="004B4D84" w:rsidRDefault="685705E3" w:rsidP="00740EB4">
      <w:pPr>
        <w:pStyle w:val="Body"/>
        <w:spacing w:after="0"/>
        <w:ind w:left="180" w:hanging="90"/>
      </w:pPr>
      <w:r>
        <w:t xml:space="preserve">     Tyler Rivas</w:t>
      </w:r>
      <w:r w:rsidR="00740EB4">
        <w:t xml:space="preserve"> </w:t>
      </w:r>
      <w:r w:rsidR="00740EB4">
        <w:tab/>
      </w:r>
      <w:r w:rsidR="00740EB4">
        <w:tab/>
      </w:r>
      <w:r w:rsidR="00740EB4">
        <w:tab/>
      </w:r>
      <w:r>
        <w:t xml:space="preserve"> -</w:t>
      </w:r>
      <w:r w:rsidR="004B4D84">
        <w:tab/>
      </w:r>
      <w:r>
        <w:t>ICC Chairperson</w:t>
      </w:r>
    </w:p>
    <w:p w14:paraId="266D1CD1" w14:textId="4C23C8BE" w:rsidR="004B4D84" w:rsidRDefault="004B4D84" w:rsidP="00740EB4">
      <w:pPr>
        <w:pStyle w:val="Body"/>
        <w:ind w:left="180" w:hanging="90"/>
      </w:pPr>
      <w:r>
        <w:t xml:space="preserve">     </w:t>
      </w:r>
      <w:r w:rsidR="601E3FE9">
        <w:t xml:space="preserve">Aisha </w:t>
      </w:r>
      <w:proofErr w:type="spellStart"/>
      <w:r w:rsidR="601E3FE9">
        <w:t>Dhak</w:t>
      </w:r>
      <w:r w:rsidR="00740EB4">
        <w:t>al</w:t>
      </w:r>
      <w:proofErr w:type="spellEnd"/>
      <w:r w:rsidR="00740EB4">
        <w:tab/>
      </w:r>
      <w:r w:rsidR="00740EB4">
        <w:tab/>
      </w:r>
      <w:r w:rsidR="00740EB4">
        <w:tab/>
        <w:t xml:space="preserve"> </w:t>
      </w:r>
      <w:r w:rsidR="601E3FE9">
        <w:t>-</w:t>
      </w:r>
      <w:r>
        <w:tab/>
      </w:r>
      <w:r w:rsidR="601E3FE9">
        <w:t xml:space="preserve">ICC Secretary </w:t>
      </w:r>
    </w:p>
    <w:p w14:paraId="629340B4" w14:textId="3EB99C5F" w:rsidR="004B4D84" w:rsidRDefault="00740EB4" w:rsidP="00740EB4">
      <w:pPr>
        <w:pStyle w:val="Body"/>
        <w:ind w:left="180" w:hanging="90"/>
      </w:pPr>
      <w:r>
        <w:t xml:space="preserve">     Brian </w:t>
      </w:r>
      <w:proofErr w:type="gramStart"/>
      <w:r>
        <w:t>To</w:t>
      </w:r>
      <w:proofErr w:type="gramEnd"/>
      <w:r>
        <w:tab/>
      </w:r>
      <w:r>
        <w:tab/>
      </w:r>
      <w:r>
        <w:tab/>
      </w:r>
      <w:r>
        <w:tab/>
        <w:t xml:space="preserve"> </w:t>
      </w:r>
      <w:r w:rsidR="601E3FE9">
        <w:t>-</w:t>
      </w:r>
      <w:r>
        <w:t xml:space="preserve">          </w:t>
      </w:r>
      <w:r w:rsidR="601E3FE9">
        <w:t>ICC Treasurer</w:t>
      </w:r>
    </w:p>
    <w:p w14:paraId="0F811057" w14:textId="1BCA1B86" w:rsidR="004B4D84" w:rsidRDefault="601E3FE9" w:rsidP="00740EB4">
      <w:pPr>
        <w:pStyle w:val="Body"/>
        <w:ind w:left="180" w:hanging="90"/>
      </w:pPr>
      <w:r>
        <w:t xml:space="preserve">     Florence Joel                              </w:t>
      </w:r>
      <w:r w:rsidR="00740EB4">
        <w:t xml:space="preserve">  </w:t>
      </w:r>
      <w:r>
        <w:t xml:space="preserve"> -     </w:t>
      </w:r>
      <w:r w:rsidR="004B4D84">
        <w:tab/>
      </w:r>
      <w:r>
        <w:t>ICC Parliamentarian</w:t>
      </w:r>
    </w:p>
    <w:p w14:paraId="655C81C4" w14:textId="77777777" w:rsidR="004B4D84" w:rsidRDefault="004B4D84" w:rsidP="004B4D84">
      <w:pPr>
        <w:pStyle w:val="Body"/>
      </w:pPr>
    </w:p>
    <w:p w14:paraId="28EB23D5" w14:textId="4B72D077" w:rsidR="004B4D84" w:rsidRDefault="004B4D84" w:rsidP="004B4D84">
      <w:pPr>
        <w:pStyle w:val="Body"/>
      </w:pPr>
      <w:r>
        <w:lastRenderedPageBreak/>
        <w:t xml:space="preserve">    </w:t>
      </w:r>
      <w:r w:rsidR="00740EB4">
        <w:br/>
      </w:r>
      <w:r>
        <w:t xml:space="preserve"> </w:t>
      </w:r>
      <w:r w:rsidR="00D451EE">
        <w:t xml:space="preserve">    </w:t>
      </w:r>
      <w:r w:rsidRPr="43A316AA">
        <w:rPr>
          <w:u w:val="single"/>
        </w:rPr>
        <w:t>A</w:t>
      </w:r>
      <w:r w:rsidR="00D451EE" w:rsidRPr="43A316AA">
        <w:rPr>
          <w:u w:val="single"/>
        </w:rPr>
        <w:t>dvisors</w:t>
      </w:r>
    </w:p>
    <w:p w14:paraId="5FCA5DDF" w14:textId="77777777" w:rsidR="004B4D84" w:rsidRDefault="004B4D84" w:rsidP="004B4D84">
      <w:pPr>
        <w:pStyle w:val="Body"/>
        <w:spacing w:after="0"/>
        <w:ind w:left="0"/>
        <w:rPr>
          <w:i/>
          <w:iCs/>
        </w:rPr>
      </w:pPr>
      <w:r>
        <w:t xml:space="preserve">     Shawn Taylor                               -</w:t>
      </w:r>
      <w:r>
        <w:tab/>
      </w:r>
      <w:r>
        <w:tab/>
        <w:t>Director of Student Equity and Success</w:t>
      </w:r>
    </w:p>
    <w:p w14:paraId="59E7E71F" w14:textId="4256020E" w:rsidR="004B4D84" w:rsidRPr="00740EB4" w:rsidRDefault="685705E3" w:rsidP="00740EB4">
      <w:pPr>
        <w:pStyle w:val="Body"/>
        <w:spacing w:line="259" w:lineRule="auto"/>
        <w:jc w:val="left"/>
        <w:rPr>
          <w:rFonts w:eastAsia="Times New Roman" w:cs="Times New Roman"/>
          <w:color w:val="auto"/>
        </w:rPr>
      </w:pPr>
      <w:r>
        <w:t xml:space="preserve"> </w:t>
      </w:r>
      <w:r w:rsidRPr="4E93F8A0">
        <w:rPr>
          <w:rFonts w:eastAsia="Times New Roman" w:cs="Times New Roman"/>
          <w:color w:val="auto"/>
        </w:rPr>
        <w:t xml:space="preserve">    </w:t>
      </w:r>
      <w:proofErr w:type="spellStart"/>
      <w:r w:rsidR="61D303A0" w:rsidRPr="4E93F8A0">
        <w:rPr>
          <w:rFonts w:eastAsia="Times New Roman" w:cs="Times New Roman"/>
          <w:color w:val="auto"/>
        </w:rPr>
        <w:t>Josué</w:t>
      </w:r>
      <w:proofErr w:type="spellEnd"/>
      <w:r w:rsidR="61D303A0" w:rsidRPr="4E93F8A0">
        <w:rPr>
          <w:rFonts w:eastAsia="Times New Roman" w:cs="Times New Roman"/>
          <w:color w:val="auto"/>
        </w:rPr>
        <w:t xml:space="preserve"> Hernández        </w:t>
      </w:r>
      <w:r w:rsidR="00740EB4">
        <w:rPr>
          <w:rFonts w:eastAsia="Times New Roman" w:cs="Times New Roman"/>
          <w:color w:val="auto"/>
        </w:rPr>
        <w:t xml:space="preserve">                  -            </w:t>
      </w:r>
      <w:r w:rsidRPr="4E93F8A0">
        <w:rPr>
          <w:rFonts w:eastAsia="Times New Roman" w:cs="Times New Roman"/>
          <w:color w:val="auto"/>
        </w:rPr>
        <w:t>Program Coordinator – Student Life &amp; Leadership</w:t>
      </w:r>
    </w:p>
    <w:p w14:paraId="309A8693" w14:textId="22AB22C9" w:rsidR="004B4D84" w:rsidRDefault="004B4D84" w:rsidP="004B4D84">
      <w:pPr>
        <w:pStyle w:val="Body"/>
        <w:spacing w:after="0" w:line="259" w:lineRule="auto"/>
        <w:ind w:left="0" w:firstLine="0"/>
        <w:jc w:val="left"/>
      </w:pPr>
      <w:r>
        <w:t xml:space="preserve">      </w:t>
      </w:r>
      <w:r w:rsidR="001D49E9">
        <w:br/>
        <w:t xml:space="preserve">      </w:t>
      </w:r>
      <w:r w:rsidR="00D451EE">
        <w:rPr>
          <w:u w:val="single"/>
        </w:rPr>
        <w:t>ICC Club Representatives</w:t>
      </w:r>
      <w:r>
        <w:t xml:space="preserve"> </w:t>
      </w:r>
    </w:p>
    <w:p w14:paraId="619D4E6B" w14:textId="4F23E41D" w:rsidR="685705E3" w:rsidRDefault="685705E3" w:rsidP="4E93F8A0">
      <w:pPr>
        <w:pStyle w:val="Body"/>
      </w:pPr>
      <w:r>
        <w:t xml:space="preserve">      </w:t>
      </w:r>
      <w:r w:rsidR="3E1E91DD">
        <w:t>Administration of Justice Club</w:t>
      </w:r>
    </w:p>
    <w:p w14:paraId="42086723" w14:textId="6EBEEB8E" w:rsidR="3E1E91DD" w:rsidRDefault="3E1E91DD" w:rsidP="4E93F8A0">
      <w:pPr>
        <w:pStyle w:val="Body"/>
      </w:pPr>
      <w:r>
        <w:t xml:space="preserve">      College Loop (GWC) Club</w:t>
      </w:r>
    </w:p>
    <w:p w14:paraId="5379C4B8" w14:textId="315F2243" w:rsidR="3E1E91DD" w:rsidRDefault="3E1E91DD" w:rsidP="4E93F8A0">
      <w:pPr>
        <w:pStyle w:val="Body"/>
        <w:ind w:firstLine="0"/>
      </w:pPr>
      <w:r>
        <w:t xml:space="preserve">      Computer Science Club </w:t>
      </w:r>
    </w:p>
    <w:p w14:paraId="5067252F" w14:textId="12537948" w:rsidR="3E1E91DD" w:rsidRDefault="3E1E91DD" w:rsidP="4E93F8A0">
      <w:pPr>
        <w:pStyle w:val="Body"/>
        <w:ind w:firstLine="0"/>
        <w:rPr>
          <w:color w:val="000000" w:themeColor="text1"/>
        </w:rPr>
      </w:pPr>
      <w:r w:rsidRPr="4E93F8A0">
        <w:rPr>
          <w:color w:val="000000" w:themeColor="text1"/>
        </w:rPr>
        <w:t xml:space="preserve">      History Club</w:t>
      </w:r>
    </w:p>
    <w:p w14:paraId="1D834EEA" w14:textId="058746E4" w:rsidR="3E1E91DD" w:rsidRDefault="3E1E91DD" w:rsidP="4E93F8A0">
      <w:pPr>
        <w:pStyle w:val="Body"/>
        <w:ind w:firstLine="0"/>
        <w:rPr>
          <w:color w:val="000000" w:themeColor="text1"/>
        </w:rPr>
      </w:pPr>
      <w:r w:rsidRPr="4E93F8A0">
        <w:rPr>
          <w:color w:val="000000" w:themeColor="text1"/>
        </w:rPr>
        <w:t xml:space="preserve">      Honors Program Club</w:t>
      </w:r>
    </w:p>
    <w:p w14:paraId="4063308F" w14:textId="72C408CE" w:rsidR="3E1E91DD" w:rsidRDefault="3E1E91DD" w:rsidP="4E93F8A0">
      <w:pPr>
        <w:pStyle w:val="Body"/>
      </w:pPr>
      <w:r>
        <w:t xml:space="preserve">      HR Club</w:t>
      </w:r>
    </w:p>
    <w:p w14:paraId="6328C762" w14:textId="77CF5BFE" w:rsidR="3E1E91DD" w:rsidRDefault="3E1E91DD" w:rsidP="4E93F8A0">
      <w:pPr>
        <w:pStyle w:val="Body"/>
        <w:rPr>
          <w:color w:val="000000" w:themeColor="text1"/>
        </w:rPr>
      </w:pPr>
      <w:r w:rsidRPr="4E93F8A0">
        <w:rPr>
          <w:color w:val="000000" w:themeColor="text1"/>
        </w:rPr>
        <w:t xml:space="preserve">      Journalism Club</w:t>
      </w:r>
    </w:p>
    <w:p w14:paraId="12C556E3" w14:textId="78E798DD" w:rsidR="3E1E91DD" w:rsidRDefault="3E1E91DD" w:rsidP="4E93F8A0">
      <w:pPr>
        <w:pStyle w:val="Body"/>
        <w:rPr>
          <w:color w:val="000000" w:themeColor="text1"/>
        </w:rPr>
      </w:pPr>
      <w:r w:rsidRPr="4E93F8A0">
        <w:rPr>
          <w:color w:val="000000" w:themeColor="text1"/>
        </w:rPr>
        <w:t xml:space="preserve">      Math Club</w:t>
      </w:r>
    </w:p>
    <w:p w14:paraId="169D9B39" w14:textId="31156CDA" w:rsidR="3E1E91DD" w:rsidRDefault="3E1E91DD" w:rsidP="4E93F8A0">
      <w:pPr>
        <w:pStyle w:val="Body"/>
        <w:spacing w:after="0" w:line="259" w:lineRule="auto"/>
        <w:ind w:left="0" w:firstLine="0"/>
        <w:jc w:val="left"/>
      </w:pPr>
      <w:r w:rsidRPr="4E93F8A0">
        <w:rPr>
          <w:b/>
          <w:bCs/>
        </w:rPr>
        <w:t xml:space="preserve">      </w:t>
      </w:r>
      <w:r>
        <w:t>Phi Beta Lambda Club</w:t>
      </w:r>
    </w:p>
    <w:p w14:paraId="28CE8CB7" w14:textId="002CB6B6" w:rsidR="00730613" w:rsidRDefault="00730613" w:rsidP="475C8A0E">
      <w:pPr>
        <w:pStyle w:val="Body"/>
      </w:pPr>
    </w:p>
    <w:p w14:paraId="1C444793" w14:textId="0959A501" w:rsidR="00730613" w:rsidRDefault="475C8A0E">
      <w:pPr>
        <w:pStyle w:val="Body"/>
        <w:spacing w:after="0" w:line="259" w:lineRule="auto"/>
        <w:ind w:left="0" w:firstLine="0"/>
        <w:jc w:val="left"/>
      </w:pPr>
      <w:r w:rsidRPr="475C8A0E">
        <w:rPr>
          <w:b/>
          <w:bCs/>
          <w:lang w:val="it-IT"/>
        </w:rPr>
        <w:t>XI.</w:t>
      </w:r>
      <w:r w:rsidRPr="475C8A0E">
        <w:rPr>
          <w:rFonts w:ascii="Arial" w:hAnsi="Arial"/>
          <w:b/>
          <w:bCs/>
        </w:rPr>
        <w:t xml:space="preserve"> </w:t>
      </w:r>
      <w:r w:rsidRPr="475C8A0E">
        <w:rPr>
          <w:b/>
          <w:bCs/>
          <w:lang w:val="de-DE"/>
        </w:rPr>
        <w:t xml:space="preserve">ANNOUNCEMENTS </w:t>
      </w:r>
      <w:r>
        <w:t xml:space="preserve">(3 </w:t>
      </w:r>
      <w:proofErr w:type="spellStart"/>
      <w:r>
        <w:t>mins</w:t>
      </w:r>
      <w:proofErr w:type="spellEnd"/>
      <w:r>
        <w:t>)</w:t>
      </w:r>
    </w:p>
    <w:p w14:paraId="08617DF1" w14:textId="15917882" w:rsidR="00730613" w:rsidRDefault="475C8A0E">
      <w:pPr>
        <w:pStyle w:val="Body"/>
        <w:spacing w:after="0" w:line="259" w:lineRule="auto"/>
        <w:ind w:left="0" w:firstLine="0"/>
        <w:jc w:val="left"/>
      </w:pPr>
      <w:r>
        <w:t xml:space="preserve"> </w:t>
      </w:r>
    </w:p>
    <w:p w14:paraId="7A103816" w14:textId="593A31D3" w:rsidR="00730613" w:rsidRDefault="475C8A0E" w:rsidP="00740EB4">
      <w:pPr>
        <w:pStyle w:val="Heading2"/>
        <w:tabs>
          <w:tab w:val="center" w:pos="2053"/>
        </w:tabs>
        <w:ind w:left="0" w:firstLine="0"/>
        <w:rPr>
          <w:b w:val="0"/>
          <w:bCs w:val="0"/>
        </w:rPr>
      </w:pPr>
      <w:r w:rsidRPr="475C8A0E">
        <w:rPr>
          <w:lang w:val="it-IT"/>
        </w:rPr>
        <w:t>XII.</w:t>
      </w:r>
      <w:r w:rsidRPr="475C8A0E">
        <w:rPr>
          <w:rFonts w:ascii="Arial" w:hAnsi="Arial"/>
        </w:rPr>
        <w:t xml:space="preserve"> </w:t>
      </w:r>
      <w:r w:rsidRPr="475C8A0E">
        <w:rPr>
          <w:lang w:val="de-DE"/>
        </w:rPr>
        <w:t xml:space="preserve">ADJOURNMENT </w:t>
      </w:r>
      <w:r w:rsidRPr="475C8A0E">
        <w:rPr>
          <w:b w:val="0"/>
          <w:bCs w:val="0"/>
          <w:lang w:val="fr-FR"/>
        </w:rPr>
        <w:t xml:space="preserve">(1 min) </w:t>
      </w:r>
    </w:p>
    <w:sectPr w:rsidR="00730613">
      <w:headerReference w:type="default" r:id="rId24"/>
      <w:footerReference w:type="default" r:id="rId25"/>
      <w:pgSz w:w="12240" w:h="15840"/>
      <w:pgMar w:top="1003" w:right="718" w:bottom="917" w:left="72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B17F9" w14:textId="77777777" w:rsidR="00F2174B" w:rsidRDefault="00F2174B">
      <w:r>
        <w:separator/>
      </w:r>
    </w:p>
  </w:endnote>
  <w:endnote w:type="continuationSeparator" w:id="0">
    <w:p w14:paraId="4B24FD60" w14:textId="77777777" w:rsidR="00F2174B" w:rsidRDefault="00F21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Times New Roman"/>
    <w:charset w:val="00"/>
    <w:family w:val="roman"/>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9056E" w14:textId="77777777" w:rsidR="00730613" w:rsidRDefault="00730613">
    <w:pPr>
      <w:pStyle w:val="Header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39CAE" w14:textId="77777777" w:rsidR="00F2174B" w:rsidRDefault="00F2174B">
      <w:r>
        <w:separator/>
      </w:r>
    </w:p>
  </w:footnote>
  <w:footnote w:type="continuationSeparator" w:id="0">
    <w:p w14:paraId="1ADA0AA7" w14:textId="77777777" w:rsidR="00F2174B" w:rsidRDefault="00F217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1652C" w14:textId="77777777" w:rsidR="00730613" w:rsidRDefault="00730613">
    <w:pPr>
      <w:pStyle w:val="HeaderFooter"/>
    </w:pPr>
  </w:p>
</w:hdr>
</file>

<file path=word/intelligence.xml><?xml version="1.0" encoding="utf-8"?>
<int:Intelligence xmlns:int="http://schemas.microsoft.com/office/intelligence/2019/intelligence">
  <int:IntelligenceSettings/>
  <int:Manifest>
    <int:WordHash hashCode="ZpjuX/FHNMFWzk" id="tfxb/H1w"/>
    <int:WordHash hashCode="KSE5WLd7IuEvDR" id="iiQ/m1qA"/>
    <int:ParagraphRange paragraphId="1317208278" textId="555936871" start="394" length="1" invalidationStart="394" invalidationLength="1" id="t/yZ7XL8"/>
    <int:WordHash hashCode="fUJ4qHWQD/1/Yh" id="WDbScHHb"/>
    <int:WordHash hashCode="5+I7uvYS7SY6gK" id="zu4XD0Vb"/>
    <int:WordHash hashCode="0U5gb2MoT/SvZe" id="MMAnF2DM"/>
    <int:WordHash hashCode="xFWzjgdiKDktHH" id="OHznx/uR"/>
    <int:ParagraphRange paragraphId="1317208278" textId="1219368829" start="393" length="1" invalidationStart="393" invalidationLength="1" id="+z6vnBQk"/>
    <int:ParagraphRange paragraphId="665488494" textId="1967755275" start="29" length="12" invalidationStart="29" invalidationLength="12" id="KmdvqUbI"/>
  </int:Manifest>
  <int:Observations>
    <int:Content id="tfxb/H1w">
      <int:Rejection type="LegacyProofing"/>
    </int:Content>
    <int:Content id="iiQ/m1qA">
      <int:Rejection type="LegacyProofing"/>
    </int:Content>
    <int:Content id="t/yZ7XL8">
      <int:Rejection type="LegacyProofing"/>
    </int:Content>
    <int:Content id="WDbScHHb">
      <int:Rejection type="AugLoop_Text_Critique"/>
    </int:Content>
    <int:Content id="zu4XD0Vb">
      <int:Rejection type="LegacyProofing"/>
    </int:Content>
    <int:Content id="MMAnF2DM">
      <int:Rejection type="LegacyProofing"/>
    </int:Content>
    <int:Content id="OHznx/uR">
      <int:Rejection type="LegacyProofing"/>
    </int:Content>
    <int:Content id="+z6vnBQk">
      <int:Rejection type="LegacyProofing"/>
    </int:Content>
    <int:Content id="KmdvqUbI">
      <int:Rejection type="LegacyProofing"/>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A84864"/>
    <w:multiLevelType w:val="hybridMultilevel"/>
    <w:tmpl w:val="D18A2CB4"/>
    <w:lvl w:ilvl="0" w:tplc="713691AA">
      <w:start w:val="1"/>
      <w:numFmt w:val="upperRoman"/>
      <w:lvlText w:val="%1."/>
      <w:lvlJc w:val="left"/>
      <w:pPr>
        <w:ind w:left="392"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1" w:tplc="C400EFC6">
      <w:start w:val="1"/>
      <w:numFmt w:val="lowerLetter"/>
      <w:lvlText w:val="%2."/>
      <w:lvlJc w:val="left"/>
      <w:pPr>
        <w:ind w:left="108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2" w:tplc="294EE5B2">
      <w:start w:val="1"/>
      <w:numFmt w:val="lowerRoman"/>
      <w:lvlText w:val="%3."/>
      <w:lvlJc w:val="left"/>
      <w:pPr>
        <w:ind w:left="180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3" w:tplc="7646E41E">
      <w:start w:val="1"/>
      <w:numFmt w:val="decimal"/>
      <w:lvlText w:val="%4."/>
      <w:lvlJc w:val="left"/>
      <w:pPr>
        <w:ind w:left="252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4" w:tplc="D9EE3F52">
      <w:start w:val="1"/>
      <w:numFmt w:val="lowerLetter"/>
      <w:lvlText w:val="%5."/>
      <w:lvlJc w:val="left"/>
      <w:pPr>
        <w:ind w:left="324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5" w:tplc="B3BE1B4E">
      <w:start w:val="1"/>
      <w:numFmt w:val="lowerRoman"/>
      <w:lvlText w:val="%6."/>
      <w:lvlJc w:val="left"/>
      <w:pPr>
        <w:ind w:left="396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6" w:tplc="DCA674BE">
      <w:start w:val="1"/>
      <w:numFmt w:val="decimal"/>
      <w:lvlText w:val="%7."/>
      <w:lvlJc w:val="left"/>
      <w:pPr>
        <w:ind w:left="468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7" w:tplc="FB08167C">
      <w:start w:val="1"/>
      <w:numFmt w:val="lowerLetter"/>
      <w:lvlText w:val="%8."/>
      <w:lvlJc w:val="left"/>
      <w:pPr>
        <w:ind w:left="540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8" w:tplc="E692137C">
      <w:start w:val="1"/>
      <w:numFmt w:val="lowerRoman"/>
      <w:lvlText w:val="%9."/>
      <w:lvlJc w:val="left"/>
      <w:pPr>
        <w:ind w:left="612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 w15:restartNumberingAfterBreak="0">
    <w:nsid w:val="45447FB5"/>
    <w:multiLevelType w:val="hybridMultilevel"/>
    <w:tmpl w:val="2148498E"/>
    <w:lvl w:ilvl="0" w:tplc="3F947A7A">
      <w:start w:val="1"/>
      <w:numFmt w:val="upperRoman"/>
      <w:lvlText w:val="%1."/>
      <w:lvlJc w:val="left"/>
      <w:pPr>
        <w:ind w:left="720" w:hanging="360"/>
      </w:pPr>
    </w:lvl>
    <w:lvl w:ilvl="1" w:tplc="2A208A4A">
      <w:start w:val="1"/>
      <w:numFmt w:val="lowerLetter"/>
      <w:lvlText w:val="%2."/>
      <w:lvlJc w:val="left"/>
      <w:pPr>
        <w:ind w:left="1440" w:hanging="360"/>
      </w:pPr>
    </w:lvl>
    <w:lvl w:ilvl="2" w:tplc="BD66A76E">
      <w:start w:val="1"/>
      <w:numFmt w:val="lowerRoman"/>
      <w:lvlText w:val="%3."/>
      <w:lvlJc w:val="right"/>
      <w:pPr>
        <w:ind w:left="2160" w:hanging="180"/>
      </w:pPr>
    </w:lvl>
    <w:lvl w:ilvl="3" w:tplc="D4B6F1DE">
      <w:start w:val="1"/>
      <w:numFmt w:val="decimal"/>
      <w:lvlText w:val="%4."/>
      <w:lvlJc w:val="left"/>
      <w:pPr>
        <w:ind w:left="2880" w:hanging="360"/>
      </w:pPr>
    </w:lvl>
    <w:lvl w:ilvl="4" w:tplc="92D44C7C">
      <w:start w:val="1"/>
      <w:numFmt w:val="lowerLetter"/>
      <w:lvlText w:val="%5."/>
      <w:lvlJc w:val="left"/>
      <w:pPr>
        <w:ind w:left="3600" w:hanging="360"/>
      </w:pPr>
    </w:lvl>
    <w:lvl w:ilvl="5" w:tplc="B1209A04">
      <w:start w:val="1"/>
      <w:numFmt w:val="lowerRoman"/>
      <w:lvlText w:val="%6."/>
      <w:lvlJc w:val="right"/>
      <w:pPr>
        <w:ind w:left="4320" w:hanging="180"/>
      </w:pPr>
    </w:lvl>
    <w:lvl w:ilvl="6" w:tplc="1584F026">
      <w:start w:val="1"/>
      <w:numFmt w:val="decimal"/>
      <w:lvlText w:val="%7."/>
      <w:lvlJc w:val="left"/>
      <w:pPr>
        <w:ind w:left="5040" w:hanging="360"/>
      </w:pPr>
    </w:lvl>
    <w:lvl w:ilvl="7" w:tplc="A90A68B8">
      <w:start w:val="1"/>
      <w:numFmt w:val="lowerLetter"/>
      <w:lvlText w:val="%8."/>
      <w:lvlJc w:val="left"/>
      <w:pPr>
        <w:ind w:left="5760" w:hanging="360"/>
      </w:pPr>
    </w:lvl>
    <w:lvl w:ilvl="8" w:tplc="EAA0B56A">
      <w:start w:val="1"/>
      <w:numFmt w:val="lowerRoman"/>
      <w:lvlText w:val="%9."/>
      <w:lvlJc w:val="right"/>
      <w:pPr>
        <w:ind w:left="6480" w:hanging="180"/>
      </w:pPr>
    </w:lvl>
  </w:abstractNum>
  <w:abstractNum w:abstractNumId="2" w15:restartNumberingAfterBreak="0">
    <w:nsid w:val="63381E3C"/>
    <w:multiLevelType w:val="hybridMultilevel"/>
    <w:tmpl w:val="100E475A"/>
    <w:styleLink w:val="ImportedStyle2"/>
    <w:lvl w:ilvl="0" w:tplc="CA269AB6">
      <w:start w:val="1"/>
      <w:numFmt w:val="upperRoman"/>
      <w:lvlText w:val="%1."/>
      <w:lvlJc w:val="left"/>
      <w:pPr>
        <w:ind w:left="392"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1" w:tplc="A91E924E">
      <w:start w:val="1"/>
      <w:numFmt w:val="lowerLetter"/>
      <w:lvlText w:val="%2."/>
      <w:lvlJc w:val="left"/>
      <w:pPr>
        <w:ind w:left="108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2" w:tplc="63BA2CB2">
      <w:start w:val="1"/>
      <w:numFmt w:val="lowerRoman"/>
      <w:lvlText w:val="%3."/>
      <w:lvlJc w:val="left"/>
      <w:pPr>
        <w:ind w:left="180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3" w:tplc="2BD4D586">
      <w:start w:val="1"/>
      <w:numFmt w:val="decimal"/>
      <w:lvlText w:val="%4."/>
      <w:lvlJc w:val="left"/>
      <w:pPr>
        <w:ind w:left="252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4" w:tplc="19C4B75E">
      <w:start w:val="1"/>
      <w:numFmt w:val="lowerLetter"/>
      <w:lvlText w:val="%5."/>
      <w:lvlJc w:val="left"/>
      <w:pPr>
        <w:ind w:left="324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5" w:tplc="0AE8C0F2">
      <w:start w:val="1"/>
      <w:numFmt w:val="lowerRoman"/>
      <w:lvlText w:val="%6."/>
      <w:lvlJc w:val="left"/>
      <w:pPr>
        <w:ind w:left="396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6" w:tplc="B09A9CC8">
      <w:start w:val="1"/>
      <w:numFmt w:val="decimal"/>
      <w:lvlText w:val="%7."/>
      <w:lvlJc w:val="left"/>
      <w:pPr>
        <w:ind w:left="468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7" w:tplc="31BE9164">
      <w:start w:val="1"/>
      <w:numFmt w:val="lowerLetter"/>
      <w:lvlText w:val="%8."/>
      <w:lvlJc w:val="left"/>
      <w:pPr>
        <w:ind w:left="540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lvl w:ilvl="8" w:tplc="4170D53C">
      <w:start w:val="1"/>
      <w:numFmt w:val="lowerRoman"/>
      <w:lvlText w:val="%9."/>
      <w:lvlJc w:val="left"/>
      <w:pPr>
        <w:ind w:left="6120" w:hanging="392"/>
      </w:pPr>
      <w:rPr>
        <w:rFonts w:ascii="Times New Roman" w:eastAsia="Times New Roman" w:hAnsi="Times New Roman" w:cs="Times New Roman"/>
        <w:b/>
        <w:bCs/>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3" w15:restartNumberingAfterBreak="0">
    <w:nsid w:val="6D7D1087"/>
    <w:multiLevelType w:val="hybridMultilevel"/>
    <w:tmpl w:val="100E475A"/>
    <w:numStyleLink w:val="ImportedStyle2"/>
  </w:abstractNum>
  <w:num w:numId="1">
    <w:abstractNumId w:val="1"/>
  </w:num>
  <w:num w:numId="2">
    <w:abstractNumId w:val="0"/>
  </w:num>
  <w:num w:numId="3">
    <w:abstractNumId w:val="2"/>
  </w:num>
  <w:num w:numId="4">
    <w:abstractNumId w:val="3"/>
  </w:num>
  <w:num w:numId="5">
    <w:abstractNumId w:val="3"/>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NrY0NTEwMTUzMbRQ0lEKTi0uzszPAykwqQUAr/eMtSwAAAA="/>
  </w:docVars>
  <w:rsids>
    <w:rsidRoot w:val="00ABE60B"/>
    <w:rsid w:val="0003984D"/>
    <w:rsid w:val="001D49E9"/>
    <w:rsid w:val="001D79F2"/>
    <w:rsid w:val="00261291"/>
    <w:rsid w:val="002D6889"/>
    <w:rsid w:val="00371635"/>
    <w:rsid w:val="003B3920"/>
    <w:rsid w:val="003D6358"/>
    <w:rsid w:val="00484D1D"/>
    <w:rsid w:val="004866AD"/>
    <w:rsid w:val="004B3609"/>
    <w:rsid w:val="004B4D84"/>
    <w:rsid w:val="00504F8D"/>
    <w:rsid w:val="00511C5A"/>
    <w:rsid w:val="00531C72"/>
    <w:rsid w:val="006033D1"/>
    <w:rsid w:val="006F7D69"/>
    <w:rsid w:val="00730613"/>
    <w:rsid w:val="00731E65"/>
    <w:rsid w:val="00740EB4"/>
    <w:rsid w:val="00741EAB"/>
    <w:rsid w:val="00782EC9"/>
    <w:rsid w:val="00A56995"/>
    <w:rsid w:val="00ABE60B"/>
    <w:rsid w:val="00B207D0"/>
    <w:rsid w:val="00D451EE"/>
    <w:rsid w:val="00E66B80"/>
    <w:rsid w:val="00F2174B"/>
    <w:rsid w:val="01031766"/>
    <w:rsid w:val="010BFD02"/>
    <w:rsid w:val="0149C11D"/>
    <w:rsid w:val="02283B1C"/>
    <w:rsid w:val="028D0043"/>
    <w:rsid w:val="02DB4225"/>
    <w:rsid w:val="030A9DFA"/>
    <w:rsid w:val="0325FA01"/>
    <w:rsid w:val="034F7392"/>
    <w:rsid w:val="03571698"/>
    <w:rsid w:val="039E7546"/>
    <w:rsid w:val="03C96C3F"/>
    <w:rsid w:val="03DDC7CC"/>
    <w:rsid w:val="04E0C94F"/>
    <w:rsid w:val="054A447A"/>
    <w:rsid w:val="059BD7FC"/>
    <w:rsid w:val="05BBBCAC"/>
    <w:rsid w:val="05E9DB5B"/>
    <w:rsid w:val="05F12A62"/>
    <w:rsid w:val="06800F73"/>
    <w:rsid w:val="07CF6708"/>
    <w:rsid w:val="07EB8436"/>
    <w:rsid w:val="0819232E"/>
    <w:rsid w:val="088D89B9"/>
    <w:rsid w:val="089B7F2A"/>
    <w:rsid w:val="08BA40B3"/>
    <w:rsid w:val="09359727"/>
    <w:rsid w:val="0972AE84"/>
    <w:rsid w:val="09AB5A2F"/>
    <w:rsid w:val="09BA78F2"/>
    <w:rsid w:val="09C7F3D9"/>
    <w:rsid w:val="09CCFC7E"/>
    <w:rsid w:val="0A2BBBBA"/>
    <w:rsid w:val="0A2F5B8A"/>
    <w:rsid w:val="0A374F8B"/>
    <w:rsid w:val="0A3A68F7"/>
    <w:rsid w:val="0A470C86"/>
    <w:rsid w:val="0A904769"/>
    <w:rsid w:val="0AB2DF48"/>
    <w:rsid w:val="0AC6D612"/>
    <w:rsid w:val="0AD16788"/>
    <w:rsid w:val="0B263615"/>
    <w:rsid w:val="0B58F786"/>
    <w:rsid w:val="0B95D4CD"/>
    <w:rsid w:val="0BC860D1"/>
    <w:rsid w:val="0C12F7DE"/>
    <w:rsid w:val="0C2769FB"/>
    <w:rsid w:val="0CAB088D"/>
    <w:rsid w:val="0CCED968"/>
    <w:rsid w:val="0CFBFFBD"/>
    <w:rsid w:val="0DBAECBA"/>
    <w:rsid w:val="0DCA57AA"/>
    <w:rsid w:val="0DFA1DB2"/>
    <w:rsid w:val="0E3977D2"/>
    <w:rsid w:val="0EBEAA9F"/>
    <w:rsid w:val="0FAAEC29"/>
    <w:rsid w:val="10458A85"/>
    <w:rsid w:val="10ABE6F5"/>
    <w:rsid w:val="110012D3"/>
    <w:rsid w:val="1121DFFD"/>
    <w:rsid w:val="1193D535"/>
    <w:rsid w:val="11EC11E7"/>
    <w:rsid w:val="122395D6"/>
    <w:rsid w:val="126812E2"/>
    <w:rsid w:val="12762A10"/>
    <w:rsid w:val="12B32957"/>
    <w:rsid w:val="133BAC93"/>
    <w:rsid w:val="133FAB02"/>
    <w:rsid w:val="13E85695"/>
    <w:rsid w:val="141325DC"/>
    <w:rsid w:val="14344DBA"/>
    <w:rsid w:val="14721D46"/>
    <w:rsid w:val="14BDCE93"/>
    <w:rsid w:val="14D0AE2D"/>
    <w:rsid w:val="14D5CCE7"/>
    <w:rsid w:val="152EAA60"/>
    <w:rsid w:val="154D8481"/>
    <w:rsid w:val="1672311F"/>
    <w:rsid w:val="16966A64"/>
    <w:rsid w:val="1697E312"/>
    <w:rsid w:val="16F7E40C"/>
    <w:rsid w:val="16FFC3A2"/>
    <w:rsid w:val="172EEDAD"/>
    <w:rsid w:val="18480460"/>
    <w:rsid w:val="189B9403"/>
    <w:rsid w:val="18C66EB8"/>
    <w:rsid w:val="18F9C48F"/>
    <w:rsid w:val="1A382C7D"/>
    <w:rsid w:val="1A3F7DE4"/>
    <w:rsid w:val="1B3C048B"/>
    <w:rsid w:val="1BE5D7DA"/>
    <w:rsid w:val="1D100A30"/>
    <w:rsid w:val="1D39B078"/>
    <w:rsid w:val="1D3CA527"/>
    <w:rsid w:val="1D3FD873"/>
    <w:rsid w:val="1D72EA53"/>
    <w:rsid w:val="1D99DFDB"/>
    <w:rsid w:val="1ECA9B0B"/>
    <w:rsid w:val="1EEFC8A6"/>
    <w:rsid w:val="1F9A9879"/>
    <w:rsid w:val="204BF25A"/>
    <w:rsid w:val="212A939D"/>
    <w:rsid w:val="219A68DB"/>
    <w:rsid w:val="22462EF6"/>
    <w:rsid w:val="224E61D2"/>
    <w:rsid w:val="22E16F83"/>
    <w:rsid w:val="237338C3"/>
    <w:rsid w:val="23A5C9F1"/>
    <w:rsid w:val="2413EB82"/>
    <w:rsid w:val="242840FB"/>
    <w:rsid w:val="2454EF5D"/>
    <w:rsid w:val="24A224BB"/>
    <w:rsid w:val="25A0A57A"/>
    <w:rsid w:val="25AE710F"/>
    <w:rsid w:val="2663FB81"/>
    <w:rsid w:val="26EDC707"/>
    <w:rsid w:val="2759C789"/>
    <w:rsid w:val="277CA047"/>
    <w:rsid w:val="27DF7325"/>
    <w:rsid w:val="27E23F3C"/>
    <w:rsid w:val="27F89B82"/>
    <w:rsid w:val="28247ACD"/>
    <w:rsid w:val="28CE65B5"/>
    <w:rsid w:val="28FC150C"/>
    <w:rsid w:val="2916D723"/>
    <w:rsid w:val="29F79BC3"/>
    <w:rsid w:val="2A2F4F4C"/>
    <w:rsid w:val="2A310B24"/>
    <w:rsid w:val="2A6FFF8A"/>
    <w:rsid w:val="2A9221BD"/>
    <w:rsid w:val="2AF84450"/>
    <w:rsid w:val="2BA6D15F"/>
    <w:rsid w:val="2BB6B8A9"/>
    <w:rsid w:val="2BF1A80C"/>
    <w:rsid w:val="2BFF06F6"/>
    <w:rsid w:val="2C1C1A43"/>
    <w:rsid w:val="2C2316B6"/>
    <w:rsid w:val="2C2D7E77"/>
    <w:rsid w:val="2C3ED2E6"/>
    <w:rsid w:val="2C5E4504"/>
    <w:rsid w:val="2C8318EA"/>
    <w:rsid w:val="2CA809D8"/>
    <w:rsid w:val="2CCA2577"/>
    <w:rsid w:val="2CEB4880"/>
    <w:rsid w:val="2D48C233"/>
    <w:rsid w:val="2D9A57ED"/>
    <w:rsid w:val="2DBAC31A"/>
    <w:rsid w:val="2DBFCF98"/>
    <w:rsid w:val="2DFBBEAA"/>
    <w:rsid w:val="2E1BFB87"/>
    <w:rsid w:val="2E272BCA"/>
    <w:rsid w:val="2ED4276D"/>
    <w:rsid w:val="2FD5C4D6"/>
    <w:rsid w:val="3007756D"/>
    <w:rsid w:val="300F1DBA"/>
    <w:rsid w:val="302C7544"/>
    <w:rsid w:val="3077E5C7"/>
    <w:rsid w:val="30D37F7F"/>
    <w:rsid w:val="30E2AD49"/>
    <w:rsid w:val="31B81BFB"/>
    <w:rsid w:val="31E937DB"/>
    <w:rsid w:val="3217D94B"/>
    <w:rsid w:val="322E1CC9"/>
    <w:rsid w:val="32332982"/>
    <w:rsid w:val="32475F3C"/>
    <w:rsid w:val="324F78BC"/>
    <w:rsid w:val="32614A19"/>
    <w:rsid w:val="326AE3E3"/>
    <w:rsid w:val="327E2930"/>
    <w:rsid w:val="336FD9F8"/>
    <w:rsid w:val="33EB491D"/>
    <w:rsid w:val="343BF7BF"/>
    <w:rsid w:val="3472FFEC"/>
    <w:rsid w:val="34BDF62D"/>
    <w:rsid w:val="34CE7263"/>
    <w:rsid w:val="34EE5FB9"/>
    <w:rsid w:val="34F6DEE3"/>
    <w:rsid w:val="34F9957B"/>
    <w:rsid w:val="35B36002"/>
    <w:rsid w:val="35EF85A4"/>
    <w:rsid w:val="35EF9278"/>
    <w:rsid w:val="35FA5A7B"/>
    <w:rsid w:val="36100734"/>
    <w:rsid w:val="3616EC5B"/>
    <w:rsid w:val="36A6E3B0"/>
    <w:rsid w:val="36CDC0D1"/>
    <w:rsid w:val="36D90996"/>
    <w:rsid w:val="37126842"/>
    <w:rsid w:val="376DB455"/>
    <w:rsid w:val="37B90204"/>
    <w:rsid w:val="37CC0462"/>
    <w:rsid w:val="38B38754"/>
    <w:rsid w:val="38BC6B37"/>
    <w:rsid w:val="38C3FD25"/>
    <w:rsid w:val="39141E30"/>
    <w:rsid w:val="391E2810"/>
    <w:rsid w:val="39AE55DD"/>
    <w:rsid w:val="3A522A4A"/>
    <w:rsid w:val="3AF85FAF"/>
    <w:rsid w:val="3BA59334"/>
    <w:rsid w:val="3BACCFFE"/>
    <w:rsid w:val="3BB5573D"/>
    <w:rsid w:val="3BBEAA65"/>
    <w:rsid w:val="3C18EFE1"/>
    <w:rsid w:val="3C1A7CE1"/>
    <w:rsid w:val="3C516430"/>
    <w:rsid w:val="3CB41ADD"/>
    <w:rsid w:val="3CD8EB9C"/>
    <w:rsid w:val="3D69D506"/>
    <w:rsid w:val="3D89295C"/>
    <w:rsid w:val="3E1E91DD"/>
    <w:rsid w:val="3E6CC5F9"/>
    <w:rsid w:val="3E8A1832"/>
    <w:rsid w:val="3E9EB08D"/>
    <w:rsid w:val="3EAAB747"/>
    <w:rsid w:val="3FA01E05"/>
    <w:rsid w:val="3FD49A1F"/>
    <w:rsid w:val="4071AFFB"/>
    <w:rsid w:val="4082BB37"/>
    <w:rsid w:val="40902935"/>
    <w:rsid w:val="4225064D"/>
    <w:rsid w:val="42285E79"/>
    <w:rsid w:val="426C395B"/>
    <w:rsid w:val="428ACFBC"/>
    <w:rsid w:val="42A894D4"/>
    <w:rsid w:val="42CEAFAB"/>
    <w:rsid w:val="43473993"/>
    <w:rsid w:val="4357784B"/>
    <w:rsid w:val="437EC769"/>
    <w:rsid w:val="43A316AA"/>
    <w:rsid w:val="43AE1563"/>
    <w:rsid w:val="43B0F227"/>
    <w:rsid w:val="4414E8B8"/>
    <w:rsid w:val="446EE0FE"/>
    <w:rsid w:val="44A2540A"/>
    <w:rsid w:val="4533ADA4"/>
    <w:rsid w:val="4546D2E0"/>
    <w:rsid w:val="45C27673"/>
    <w:rsid w:val="467EDA55"/>
    <w:rsid w:val="46A0953F"/>
    <w:rsid w:val="46AAE63A"/>
    <w:rsid w:val="475C8A0E"/>
    <w:rsid w:val="47C5497F"/>
    <w:rsid w:val="480F783C"/>
    <w:rsid w:val="4850E39C"/>
    <w:rsid w:val="48E3DF3C"/>
    <w:rsid w:val="48FA1735"/>
    <w:rsid w:val="49AA5DF0"/>
    <w:rsid w:val="49C6B9CF"/>
    <w:rsid w:val="4A697260"/>
    <w:rsid w:val="4AA398D4"/>
    <w:rsid w:val="4ACE9167"/>
    <w:rsid w:val="4B5C57DE"/>
    <w:rsid w:val="4B95603C"/>
    <w:rsid w:val="4C093966"/>
    <w:rsid w:val="4C166467"/>
    <w:rsid w:val="4C53B663"/>
    <w:rsid w:val="4CED21F9"/>
    <w:rsid w:val="4D422290"/>
    <w:rsid w:val="4DDE0093"/>
    <w:rsid w:val="4DF5B004"/>
    <w:rsid w:val="4E5A1767"/>
    <w:rsid w:val="4E69CAFC"/>
    <w:rsid w:val="4E93F8A0"/>
    <w:rsid w:val="4ED0C15B"/>
    <w:rsid w:val="4F533F5E"/>
    <w:rsid w:val="4F8E8462"/>
    <w:rsid w:val="4F96FE2C"/>
    <w:rsid w:val="500C943E"/>
    <w:rsid w:val="500F5439"/>
    <w:rsid w:val="502EED08"/>
    <w:rsid w:val="5035FB53"/>
    <w:rsid w:val="50B31F2A"/>
    <w:rsid w:val="510E55C1"/>
    <w:rsid w:val="5112BE47"/>
    <w:rsid w:val="5152A942"/>
    <w:rsid w:val="518CA1F4"/>
    <w:rsid w:val="51A16228"/>
    <w:rsid w:val="51FC6B56"/>
    <w:rsid w:val="51FDFB00"/>
    <w:rsid w:val="52DEFF08"/>
    <w:rsid w:val="532B377C"/>
    <w:rsid w:val="536D9C15"/>
    <w:rsid w:val="53708525"/>
    <w:rsid w:val="53E6139E"/>
    <w:rsid w:val="547DD5E8"/>
    <w:rsid w:val="552E884D"/>
    <w:rsid w:val="5590EA69"/>
    <w:rsid w:val="55A82064"/>
    <w:rsid w:val="55F998AE"/>
    <w:rsid w:val="56862CB9"/>
    <w:rsid w:val="5703D8F4"/>
    <w:rsid w:val="570EA60B"/>
    <w:rsid w:val="5734C781"/>
    <w:rsid w:val="57728925"/>
    <w:rsid w:val="5779A51B"/>
    <w:rsid w:val="57D8E44B"/>
    <w:rsid w:val="58C31B2B"/>
    <w:rsid w:val="59125C10"/>
    <w:rsid w:val="5952E967"/>
    <w:rsid w:val="5A068C8F"/>
    <w:rsid w:val="5A06E5C3"/>
    <w:rsid w:val="5A241755"/>
    <w:rsid w:val="5A344963"/>
    <w:rsid w:val="5A3CA9FD"/>
    <w:rsid w:val="5A7DFFC1"/>
    <w:rsid w:val="5AD1F746"/>
    <w:rsid w:val="5B29BC2E"/>
    <w:rsid w:val="5B428675"/>
    <w:rsid w:val="5C04B348"/>
    <w:rsid w:val="5C29FAEC"/>
    <w:rsid w:val="5CF1D48F"/>
    <w:rsid w:val="5D39BD3B"/>
    <w:rsid w:val="5DB6FA71"/>
    <w:rsid w:val="5E037075"/>
    <w:rsid w:val="5E1B7010"/>
    <w:rsid w:val="5E68D3A8"/>
    <w:rsid w:val="5E77C2C6"/>
    <w:rsid w:val="5F18E9AD"/>
    <w:rsid w:val="5F3A0C27"/>
    <w:rsid w:val="5F4DD840"/>
    <w:rsid w:val="5F7EC366"/>
    <w:rsid w:val="5FF9AE27"/>
    <w:rsid w:val="6011241B"/>
    <w:rsid w:val="601E3FE9"/>
    <w:rsid w:val="603C81BA"/>
    <w:rsid w:val="60ADD9C8"/>
    <w:rsid w:val="60BEE482"/>
    <w:rsid w:val="6162E568"/>
    <w:rsid w:val="61C1B980"/>
    <w:rsid w:val="61D303A0"/>
    <w:rsid w:val="61EB0C2B"/>
    <w:rsid w:val="61EB8346"/>
    <w:rsid w:val="61F406FC"/>
    <w:rsid w:val="621E0F26"/>
    <w:rsid w:val="62774507"/>
    <w:rsid w:val="638FD75D"/>
    <w:rsid w:val="64C2F183"/>
    <w:rsid w:val="65FF109D"/>
    <w:rsid w:val="671E4BF5"/>
    <w:rsid w:val="677D3F87"/>
    <w:rsid w:val="677EBA08"/>
    <w:rsid w:val="67A17B3D"/>
    <w:rsid w:val="685705E3"/>
    <w:rsid w:val="6993FD79"/>
    <w:rsid w:val="6A0E4D5C"/>
    <w:rsid w:val="6A7712B2"/>
    <w:rsid w:val="6ABC6E48"/>
    <w:rsid w:val="6ADCFE9E"/>
    <w:rsid w:val="6AF5AA71"/>
    <w:rsid w:val="6BD18690"/>
    <w:rsid w:val="6BE49019"/>
    <w:rsid w:val="6C24429A"/>
    <w:rsid w:val="6C6122C6"/>
    <w:rsid w:val="6D4D73A2"/>
    <w:rsid w:val="6D887004"/>
    <w:rsid w:val="6DAD6553"/>
    <w:rsid w:val="6E0DC0BE"/>
    <w:rsid w:val="6E3283E8"/>
    <w:rsid w:val="6E86A813"/>
    <w:rsid w:val="6ED2907F"/>
    <w:rsid w:val="6EDCC6A7"/>
    <w:rsid w:val="6EE9BD15"/>
    <w:rsid w:val="6F1F231D"/>
    <w:rsid w:val="6F4935B4"/>
    <w:rsid w:val="6F521B50"/>
    <w:rsid w:val="700AB843"/>
    <w:rsid w:val="70C8A4F2"/>
    <w:rsid w:val="70DF3F11"/>
    <w:rsid w:val="711D68B8"/>
    <w:rsid w:val="7160AC91"/>
    <w:rsid w:val="7163FDD6"/>
    <w:rsid w:val="716B566A"/>
    <w:rsid w:val="72587C20"/>
    <w:rsid w:val="72D08A95"/>
    <w:rsid w:val="7325544E"/>
    <w:rsid w:val="73694E23"/>
    <w:rsid w:val="737EDA8F"/>
    <w:rsid w:val="73BD40CE"/>
    <w:rsid w:val="73CED3C2"/>
    <w:rsid w:val="74DEA516"/>
    <w:rsid w:val="74FCCD52"/>
    <w:rsid w:val="75682154"/>
    <w:rsid w:val="75EF06F2"/>
    <w:rsid w:val="7691F6DD"/>
    <w:rsid w:val="76A8B66B"/>
    <w:rsid w:val="7748BF0A"/>
    <w:rsid w:val="775D2D35"/>
    <w:rsid w:val="78A2362B"/>
    <w:rsid w:val="78C0268D"/>
    <w:rsid w:val="7955E75E"/>
    <w:rsid w:val="797C626D"/>
    <w:rsid w:val="79EDD1F8"/>
    <w:rsid w:val="7A124B40"/>
    <w:rsid w:val="7A2289F8"/>
    <w:rsid w:val="7A791541"/>
    <w:rsid w:val="7A82C1B5"/>
    <w:rsid w:val="7A852D32"/>
    <w:rsid w:val="7A8947BA"/>
    <w:rsid w:val="7ABDDA73"/>
    <w:rsid w:val="7ABEED93"/>
    <w:rsid w:val="7B0A61E5"/>
    <w:rsid w:val="7B5FA4BC"/>
    <w:rsid w:val="7B68FD1E"/>
    <w:rsid w:val="7BA30EDF"/>
    <w:rsid w:val="7BCA526F"/>
    <w:rsid w:val="7C505B83"/>
    <w:rsid w:val="7D257515"/>
    <w:rsid w:val="7D2E891D"/>
    <w:rsid w:val="7D5F9DE0"/>
    <w:rsid w:val="7D96C55F"/>
    <w:rsid w:val="7E29DC42"/>
    <w:rsid w:val="7E6B6808"/>
    <w:rsid w:val="7E797F50"/>
    <w:rsid w:val="7EEFC8C9"/>
    <w:rsid w:val="7EF2D514"/>
    <w:rsid w:val="7F1AF2E9"/>
    <w:rsid w:val="7FC1B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33F5C"/>
  <w15:docId w15:val="{1E4C27F0-91B2-466C-B2F1-C2787B47C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2">
    <w:name w:val="heading 2"/>
    <w:next w:val="Body"/>
    <w:pPr>
      <w:keepNext/>
      <w:keepLines/>
      <w:spacing w:line="249" w:lineRule="auto"/>
      <w:ind w:left="10" w:hanging="10"/>
      <w:jc w:val="both"/>
      <w:outlineLvl w:val="1"/>
    </w:pPr>
    <w:rPr>
      <w:rFonts w:cs="Arial Unicode MS"/>
      <w:b/>
      <w:bCs/>
      <w:color w:val="000000"/>
      <w:sz w:val="24"/>
      <w:szCs w:val="24"/>
      <w:u w:color="000000"/>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1" w:line="249" w:lineRule="auto"/>
      <w:ind w:left="11" w:hanging="10"/>
      <w:jc w:val="both"/>
    </w:pPr>
    <w:rPr>
      <w:rFonts w:cs="Arial Unicode MS"/>
      <w:color w:val="000000"/>
      <w:sz w:val="24"/>
      <w:szCs w:val="24"/>
      <w:u w:color="000000"/>
      <w14:textOutline w14:w="0" w14:cap="flat" w14:cmpd="sng" w14:algn="ctr">
        <w14:noFill/>
        <w14:prstDash w14:val="solid"/>
        <w14:bevel/>
      </w14:textOutline>
    </w:rPr>
  </w:style>
  <w:style w:type="character" w:customStyle="1" w:styleId="Link">
    <w:name w:val="Link"/>
    <w:rPr>
      <w:outline w:val="0"/>
      <w:color w:val="0563C1"/>
      <w:u w:val="single" w:color="0563C1"/>
      <w:lang w:val="it-IT"/>
    </w:rPr>
  </w:style>
  <w:style w:type="paragraph" w:customStyle="1" w:styleId="Heading">
    <w:name w:val="Heading"/>
    <w:next w:val="Body"/>
    <w:pPr>
      <w:keepNext/>
      <w:keepLines/>
      <w:spacing w:line="249" w:lineRule="auto"/>
      <w:ind w:left="11" w:right="1" w:hanging="10"/>
      <w:jc w:val="center"/>
      <w:outlineLvl w:val="0"/>
    </w:pPr>
    <w:rPr>
      <w:rFonts w:eastAsia="Times New Roman"/>
      <w:b/>
      <w:bCs/>
      <w:color w:val="000000"/>
      <w:sz w:val="32"/>
      <w:szCs w:val="32"/>
      <w:u w:color="000000"/>
      <w14:textOutline w14:w="0" w14:cap="flat" w14:cmpd="sng" w14:algn="ctr">
        <w14:noFill/>
        <w14:prstDash w14:val="solid"/>
        <w14:bevel/>
      </w14:textOutline>
    </w:rPr>
  </w:style>
  <w:style w:type="numbering" w:customStyle="1" w:styleId="ImportedStyle2">
    <w:name w:val="Imported Style 2"/>
    <w:pPr>
      <w:numPr>
        <w:numId w:val="3"/>
      </w:numPr>
    </w:p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3B3920"/>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laspositascollege.edu/lpcsg/" TargetMode="External"/><Relationship Id="rId13" Type="http://schemas.openxmlformats.org/officeDocument/2006/relationships/hyperlink" Target="http://www.laspositascollege.edu/icc/agendas.php" TargetMode="External"/><Relationship Id="rId18" Type="http://schemas.openxmlformats.org/officeDocument/2006/relationships/image" Target="media/image20.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leginfo.legislature.ca.gov/faces/billNavClient.xhtml?bill_id=202120220AB361" TargetMode="External"/><Relationship Id="rId7" Type="http://schemas.openxmlformats.org/officeDocument/2006/relationships/image" Target="media/image1.jpeg"/><Relationship Id="rId12" Type="http://schemas.openxmlformats.org/officeDocument/2006/relationships/hyperlink" Target="https://leginfo.legislature.ca.gov/faces/codes_displaySection.xhtml?lawCode=GOV&amp;sectionNum=54957.5." TargetMode="External"/><Relationship Id="rId17" Type="http://schemas.openxmlformats.org/officeDocument/2006/relationships/image" Target="media/image2.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laspositascollege.edu/icc/agendas.php" TargetMode="External"/><Relationship Id="rId20" Type="http://schemas.openxmlformats.org/officeDocument/2006/relationships/hyperlink" Target="https://tinyurl.com/yuxrt6nz"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ginfo.legislature.ca.gov/faces/billNavClient.xhtml?bill_id=202120220AB361"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cccconfer.zoom.us/j/98729328199?pwd=ZlpwMXlnRmV0QXh2TmhkWFhrT2JwUT09%20" TargetMode="External"/><Relationship Id="rId23" Type="http://schemas.openxmlformats.org/officeDocument/2006/relationships/hyperlink" Target="https://docs.google.com/forms/d/e/1FAIpQLScnvhcNKmUACd-j-c-pEZzodRSxggQcgMbKPwzdIe7mtEKo2A/viewform" TargetMode="External"/><Relationship Id="rId28" Type="http://schemas.openxmlformats.org/officeDocument/2006/relationships/customXml" Target="../customXml/item1.xml"/><Relationship Id="rId10" Type="http://schemas.openxmlformats.org/officeDocument/2006/relationships/hyperlink" Target="mailto:lpcsg-iccchair@laspositascollege.edu" TargetMode="External"/><Relationship Id="rId19" Type="http://schemas.openxmlformats.org/officeDocument/2006/relationships/hyperlink" Target="http://www.laspositascollege.edu/icc/assets/docs/2021-2022/minutes/10.15.2021_ICC%20Meeting%20Minutes_approved.pdf" TargetMode="External"/><Relationship Id="Re8d9191cacbf4b51" Type="http://schemas.microsoft.com/office/2019/09/relationships/intelligence" Target="intelligence.xml"/><Relationship Id="rId4" Type="http://schemas.openxmlformats.org/officeDocument/2006/relationships/webSettings" Target="webSettings.xml"/><Relationship Id="rId9" Type="http://schemas.openxmlformats.org/officeDocument/2006/relationships/hyperlink" Target="mailto:jahernandez@laspositascollege.edu" TargetMode="External"/><Relationship Id="rId14" Type="http://schemas.openxmlformats.org/officeDocument/2006/relationships/hyperlink" Target="https://cccconfer.zoom.us/j/98729328199?pwd=ZlpwMXlnRmV0QXh2TmhkWFhrT2JwUT09" TargetMode="External"/><Relationship Id="rId22" Type="http://schemas.openxmlformats.org/officeDocument/2006/relationships/hyperlink" Target="http://www.laspositascollege.edu/studentlife/market.php" TargetMode="External"/><Relationship Id="rId27" Type="http://schemas.openxmlformats.org/officeDocument/2006/relationships/theme" Target="theme/theme1.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295B571F2E234F844FF738E7A08CA4" ma:contentTypeVersion="13" ma:contentTypeDescription="Create a new document." ma:contentTypeScope="" ma:versionID="d779e9e6517ed52de578caa886f332f0">
  <xsd:schema xmlns:xsd="http://www.w3.org/2001/XMLSchema" xmlns:xs="http://www.w3.org/2001/XMLSchema" xmlns:p="http://schemas.microsoft.com/office/2006/metadata/properties" xmlns:ns2="e2aa0d2e-8a56-4106-9198-719c92d79800" xmlns:ns3="86a91d5c-6712-48ed-a51d-3ca3f5a6157d" targetNamespace="http://schemas.microsoft.com/office/2006/metadata/properties" ma:root="true" ma:fieldsID="c41fc74e5db72de629353f323926e32f" ns2:_="" ns3:_="">
    <xsd:import namespace="e2aa0d2e-8a56-4106-9198-719c92d79800"/>
    <xsd:import namespace="86a91d5c-6712-48ed-a51d-3ca3f5a615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a0d2e-8a56-4106-9198-719c92d79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a91d5c-6712-48ed-a51d-3ca3f5a6157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7A1463-F103-4256-B2CC-8193245BA82B}"/>
</file>

<file path=customXml/itemProps2.xml><?xml version="1.0" encoding="utf-8"?>
<ds:datastoreItem xmlns:ds="http://schemas.openxmlformats.org/officeDocument/2006/customXml" ds:itemID="{7A505020-666F-4B9F-B476-F4E3942BB6E9}"/>
</file>

<file path=customXml/itemProps3.xml><?xml version="1.0" encoding="utf-8"?>
<ds:datastoreItem xmlns:ds="http://schemas.openxmlformats.org/officeDocument/2006/customXml" ds:itemID="{FFB0F5CD-028D-4BD6-A686-BD302660ED19}"/>
</file>

<file path=docProps/app.xml><?xml version="1.0" encoding="utf-8"?>
<Properties xmlns="http://schemas.openxmlformats.org/officeDocument/2006/extended-properties" xmlns:vt="http://schemas.openxmlformats.org/officeDocument/2006/docPropsVTypes">
  <Template>Normal</Template>
  <TotalTime>0</TotalTime>
  <Pages>4</Pages>
  <Words>1087</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Las Positas College</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ue Hernandez</dc:creator>
  <cp:lastModifiedBy>Adria Anderson-Kelly</cp:lastModifiedBy>
  <cp:revision>2</cp:revision>
  <dcterms:created xsi:type="dcterms:W3CDTF">2021-10-29T15:45:00Z</dcterms:created>
  <dcterms:modified xsi:type="dcterms:W3CDTF">2021-10-2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295B571F2E234F844FF738E7A08CA4</vt:lpwstr>
  </property>
</Properties>
</file>